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2EE9D1" w14:textId="6DCA2DD5" w:rsidR="00EF5409" w:rsidRDefault="009D26BC" w:rsidP="009D26BC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nderstanding cooperation in AI part 1</w:t>
      </w:r>
      <w:r w:rsidR="00633295">
        <w:rPr>
          <w:b/>
          <w:bCs/>
          <w:sz w:val="32"/>
          <w:szCs w:val="32"/>
        </w:rPr>
        <w:t xml:space="preserve">: </w:t>
      </w:r>
      <w:r w:rsidR="00633295">
        <w:rPr>
          <w:b/>
          <w:bCs/>
          <w:sz w:val="32"/>
          <w:szCs w:val="32"/>
        </w:rPr>
        <w:t>The Bandit’s dilemma</w:t>
      </w:r>
      <w:bookmarkStart w:id="0" w:name="_GoBack"/>
      <w:bookmarkEnd w:id="0"/>
    </w:p>
    <w:p w14:paraId="45C1D91C" w14:textId="6E24BF73" w:rsidR="009D26BC" w:rsidRDefault="009D26BC" w:rsidP="009D26BC"/>
    <w:p w14:paraId="12D184FC" w14:textId="58D5C589" w:rsidR="009D26BC" w:rsidRDefault="009D26BC" w:rsidP="009D26BC">
      <w:pPr>
        <w:rPr>
          <w:b/>
          <w:bCs/>
        </w:rPr>
      </w:pPr>
      <w:r>
        <w:rPr>
          <w:b/>
          <w:bCs/>
        </w:rPr>
        <w:t>Motivation</w:t>
      </w:r>
    </w:p>
    <w:p w14:paraId="13EBBEAF" w14:textId="2077677C" w:rsidR="00A26B20" w:rsidRDefault="009D26BC" w:rsidP="009D26BC">
      <w:r w:rsidRPr="009D26BC">
        <w:t xml:space="preserve">As research into AI </w:t>
      </w:r>
      <w:r>
        <w:t xml:space="preserve">continues to grow, finding application in more </w:t>
      </w:r>
      <w:r w:rsidR="004439D2">
        <w:t>and</w:t>
      </w:r>
      <w:r>
        <w:t xml:space="preserve"> more areas of modern life, there has been an increasing urgency in the need to understand it. Simultaneously, </w:t>
      </w:r>
      <w:r w:rsidR="00B1512A">
        <w:t>popular</w:t>
      </w:r>
      <w:r>
        <w:t xml:space="preserve"> culture and academia have taken an interest in finding differences and similarities between AI and organic life.</w:t>
      </w:r>
      <w:r w:rsidR="007C0058">
        <w:t xml:space="preserve"> My personal interest in this area</w:t>
      </w:r>
      <w:r w:rsidR="00F974B6">
        <w:t xml:space="preserve"> has</w:t>
      </w:r>
      <w:r w:rsidR="007C0058">
        <w:t xml:space="preserve"> led me to consider famous test</w:t>
      </w:r>
      <w:r w:rsidR="00F974B6">
        <w:t>s</w:t>
      </w:r>
      <w:r w:rsidR="007C0058">
        <w:t xml:space="preserve"> of cooperation </w:t>
      </w:r>
      <w:r w:rsidR="00F974B6">
        <w:t>from other areas of research and use AI to recreate those experiments.</w:t>
      </w:r>
      <w:r w:rsidR="004439D2">
        <w:t xml:space="preserve"> </w:t>
      </w:r>
      <w:r w:rsidR="00E95AF5">
        <w:t xml:space="preserve">By analogy to the study of mice </w:t>
      </w:r>
      <w:r w:rsidR="00AD1BA4">
        <w:t xml:space="preserve">as a simplified version of human psychology, </w:t>
      </w:r>
      <w:r w:rsidR="00071D4E">
        <w:t xml:space="preserve">I </w:t>
      </w:r>
      <w:r w:rsidR="00DD4D29">
        <w:t xml:space="preserve">hope that the behaviour exhibited by the simple AI in these experiments can be used to inform the choices of those </w:t>
      </w:r>
      <w:r w:rsidR="006B3588">
        <w:t xml:space="preserve">who create more powerful AI </w:t>
      </w:r>
      <w:r w:rsidR="00B7265A">
        <w:t>i</w:t>
      </w:r>
      <w:r w:rsidR="006B3588">
        <w:t xml:space="preserve">n the future. </w:t>
      </w:r>
    </w:p>
    <w:p w14:paraId="3162E406" w14:textId="77777777" w:rsidR="00A26B20" w:rsidRDefault="00A26B20" w:rsidP="009D26BC"/>
    <w:p w14:paraId="78716E9B" w14:textId="152F8EA1" w:rsidR="007C0058" w:rsidRPr="00A26B20" w:rsidRDefault="00A26B20" w:rsidP="009D26BC">
      <w:pPr>
        <w:rPr>
          <w:b/>
          <w:bCs/>
        </w:rPr>
      </w:pPr>
      <w:r>
        <w:rPr>
          <w:b/>
          <w:bCs/>
        </w:rPr>
        <w:t>Introduction 1: T</w:t>
      </w:r>
      <w:r w:rsidR="007C0058" w:rsidRPr="00A26B20">
        <w:rPr>
          <w:b/>
          <w:bCs/>
        </w:rPr>
        <w:t>he prisoner’s dilemma.</w:t>
      </w:r>
    </w:p>
    <w:p w14:paraId="34761641" w14:textId="3E96013B" w:rsidR="007C0058" w:rsidRDefault="007C0058" w:rsidP="009D26BC">
      <w:r>
        <w:t xml:space="preserve">In this </w:t>
      </w:r>
      <w:r w:rsidR="00B1512A">
        <w:t>classic example of interacting agents</w:t>
      </w:r>
      <w:r>
        <w:t xml:space="preserve">, two criminals are arrested </w:t>
      </w:r>
      <w:r w:rsidR="00AE0AE2">
        <w:t>and held without means of communicating.</w:t>
      </w:r>
      <w:r w:rsidR="00A26B20">
        <w:t xml:space="preserve"> The prosecutors lack the evidence to convict on the principal charge, but they can convict both prisoners on a lesser charge. Each prisoner can betray the other by testifying that the other committed the principal crime or attempt to cooperate by staying silent. The payoff matrix below </w:t>
      </w:r>
      <w:r w:rsidR="00BC4B20">
        <w:t xml:space="preserve">(Table 1) </w:t>
      </w:r>
      <w:r w:rsidR="00A26B20">
        <w:t>gives the number of years in prison that each prisoner would receive as punishment for each combination of actions.</w:t>
      </w:r>
    </w:p>
    <w:p w14:paraId="2C8E0333" w14:textId="65FF4F26" w:rsidR="004537FF" w:rsidRDefault="004140CB" w:rsidP="009D26BC">
      <w:r>
        <w:t xml:space="preserve">It can be calculated </w:t>
      </w:r>
      <w:r w:rsidR="00EF00BE">
        <w:t>that a</w:t>
      </w:r>
      <w:r w:rsidR="00667D32">
        <w:t xml:space="preserve"> prisoner with no control over th</w:t>
      </w:r>
      <w:r w:rsidR="00043899">
        <w:t>e other</w:t>
      </w:r>
      <w:r w:rsidR="00667D32">
        <w:t>’s actions</w:t>
      </w:r>
      <w:r w:rsidR="00043899">
        <w:t xml:space="preserve"> will</w:t>
      </w:r>
      <w:r w:rsidR="00570345">
        <w:t xml:space="preserve"> </w:t>
      </w:r>
      <w:r w:rsidR="00043899">
        <w:t>always be better off betraying</w:t>
      </w:r>
      <w:r w:rsidR="002F100A">
        <w:t xml:space="preserve"> than staying silent</w:t>
      </w:r>
      <w:r w:rsidR="000C0BB5">
        <w:t xml:space="preserve">. </w:t>
      </w:r>
      <w:r w:rsidR="00756620">
        <w:t xml:space="preserve">We thus find a Nash equilibrium </w:t>
      </w:r>
      <w:r w:rsidR="00B87E5C">
        <w:t xml:space="preserve">– the expected state </w:t>
      </w:r>
      <w:r w:rsidR="00312C38">
        <w:t xml:space="preserve">if both prisoners play rationally </w:t>
      </w:r>
      <w:r w:rsidR="00745852">
        <w:t>–</w:t>
      </w:r>
      <w:r w:rsidR="00312C38">
        <w:t xml:space="preserve"> </w:t>
      </w:r>
      <w:r w:rsidR="00745852">
        <w:t xml:space="preserve">where both prisoners </w:t>
      </w:r>
      <w:r w:rsidR="00785C76">
        <w:t xml:space="preserve">betray </w:t>
      </w:r>
      <w:r w:rsidR="00B735FF">
        <w:t>each other</w:t>
      </w:r>
      <w:r w:rsidR="004D2445">
        <w:t>.</w:t>
      </w:r>
      <w:r w:rsidR="00AA2942">
        <w:t xml:space="preserve"> However, </w:t>
      </w:r>
      <w:r w:rsidR="00EF5CB5">
        <w:t xml:space="preserve">many </w:t>
      </w:r>
      <w:r w:rsidR="0004702B">
        <w:t xml:space="preserve">real people might suggest that if they had spent </w:t>
      </w:r>
      <w:r w:rsidR="004A7534">
        <w:t xml:space="preserve">enough </w:t>
      </w:r>
      <w:r w:rsidR="001B2C3F">
        <w:t xml:space="preserve">time bonding </w:t>
      </w:r>
      <w:r w:rsidR="00633910">
        <w:t xml:space="preserve">with the other prisoner </w:t>
      </w:r>
      <w:r w:rsidR="00C01F32">
        <w:t>during their criminal endeav</w:t>
      </w:r>
      <w:r w:rsidR="00390FAB">
        <w:t>ours, the</w:t>
      </w:r>
      <w:r w:rsidR="000B15F0">
        <w:t>re</w:t>
      </w:r>
      <w:r w:rsidR="00AF42AF">
        <w:t xml:space="preserve"> would be enough mutual trust </w:t>
      </w:r>
      <w:r w:rsidR="00B518E4">
        <w:t xml:space="preserve">to allow for both </w:t>
      </w:r>
      <w:r w:rsidR="00D30D9D">
        <w:t xml:space="preserve">prisoners </w:t>
      </w:r>
      <w:r w:rsidR="00B518E4">
        <w:t xml:space="preserve">to stay silent </w:t>
      </w:r>
      <w:r w:rsidR="00033DFF">
        <w:t xml:space="preserve">and </w:t>
      </w:r>
      <w:r w:rsidR="00AA2B0C">
        <w:t>reduce the</w:t>
      </w:r>
      <w:r w:rsidR="00311381">
        <w:t>ir respective</w:t>
      </w:r>
      <w:r w:rsidR="00AA2B0C">
        <w:t xml:space="preserve"> prison time</w:t>
      </w:r>
      <w:r w:rsidR="00311381">
        <w:t>s</w:t>
      </w:r>
      <w:r w:rsidR="00A40434">
        <w:t xml:space="preserve"> </w:t>
      </w:r>
      <w:r w:rsidR="00051E1E">
        <w:t>compared to the Nash equilibrium.</w:t>
      </w:r>
      <w:r w:rsidR="00B55451">
        <w:t xml:space="preserve"> </w:t>
      </w:r>
      <w:r w:rsidR="001B27D3">
        <w:t>This</w:t>
      </w:r>
      <w:r w:rsidR="005029E3">
        <w:t xml:space="preserve"> possibility for mutual trust is what I want</w:t>
      </w:r>
      <w:r w:rsidR="00B55451">
        <w:t>ed</w:t>
      </w:r>
      <w:r w:rsidR="005029E3">
        <w:t xml:space="preserve"> to explore</w:t>
      </w:r>
      <w:r w:rsidR="00B55451">
        <w:t xml:space="preserve"> in this project.</w:t>
      </w:r>
    </w:p>
    <w:p w14:paraId="526C289A" w14:textId="1A5E750A" w:rsidR="00695E7E" w:rsidRDefault="00695E7E" w:rsidP="009D26BC"/>
    <w:p w14:paraId="34BCB2FC" w14:textId="2EC449A8" w:rsidR="00695E7E" w:rsidRDefault="002D68ED" w:rsidP="009D26BC">
      <w:pPr>
        <w:rPr>
          <w:b/>
          <w:bCs/>
        </w:rPr>
      </w:pPr>
      <w:r w:rsidRPr="00886B12">
        <w:rPr>
          <w:b/>
          <w:bCs/>
        </w:rPr>
        <w:t xml:space="preserve">Introduction 2: </w:t>
      </w:r>
      <w:r w:rsidR="00886B12" w:rsidRPr="00886B12">
        <w:rPr>
          <w:b/>
          <w:bCs/>
        </w:rPr>
        <w:t>Multi-armed Bandits</w:t>
      </w:r>
    </w:p>
    <w:tbl>
      <w:tblPr>
        <w:tblStyle w:val="TableGrid"/>
        <w:tblpPr w:leftFromText="180" w:rightFromText="180" w:vertAnchor="text" w:horzAnchor="margin" w:tblpY="1848"/>
        <w:tblW w:w="9209" w:type="dxa"/>
        <w:tblLook w:val="04A0" w:firstRow="1" w:lastRow="0" w:firstColumn="1" w:lastColumn="0" w:noHBand="0" w:noVBand="1"/>
      </w:tblPr>
      <w:tblGrid>
        <w:gridCol w:w="2972"/>
        <w:gridCol w:w="3038"/>
        <w:gridCol w:w="3199"/>
      </w:tblGrid>
      <w:tr w:rsidR="006C5072" w14:paraId="392BE58E" w14:textId="77777777" w:rsidTr="006C5072">
        <w:trPr>
          <w:trHeight w:val="547"/>
        </w:trPr>
        <w:tc>
          <w:tcPr>
            <w:tcW w:w="2972" w:type="dxa"/>
            <w:tcBorders>
              <w:tl2br w:val="single" w:sz="4" w:space="0" w:color="auto"/>
            </w:tcBorders>
          </w:tcPr>
          <w:p w14:paraId="73FF2EDF" w14:textId="77777777" w:rsidR="006C5072" w:rsidRPr="002F2DD3" w:rsidRDefault="006C5072" w:rsidP="006C5072">
            <w:pPr>
              <w:jc w:val="right"/>
              <w:rPr>
                <w:b/>
                <w:bCs/>
              </w:rPr>
            </w:pPr>
            <w:r w:rsidRPr="002F2DD3">
              <w:rPr>
                <w:b/>
                <w:bCs/>
              </w:rPr>
              <w:t>B</w:t>
            </w:r>
          </w:p>
          <w:p w14:paraId="1FB61620" w14:textId="77777777" w:rsidR="006C5072" w:rsidRDefault="006C5072" w:rsidP="006C5072">
            <w:r w:rsidRPr="002F2DD3">
              <w:rPr>
                <w:b/>
                <w:bCs/>
              </w:rPr>
              <w:t>A</w:t>
            </w:r>
          </w:p>
        </w:tc>
        <w:tc>
          <w:tcPr>
            <w:tcW w:w="3038" w:type="dxa"/>
          </w:tcPr>
          <w:p w14:paraId="277B9FDF" w14:textId="77777777" w:rsidR="006C5072" w:rsidRPr="002F2DD3" w:rsidRDefault="006C5072" w:rsidP="006C507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 stays silent</w:t>
            </w:r>
          </w:p>
        </w:tc>
        <w:tc>
          <w:tcPr>
            <w:tcW w:w="3199" w:type="dxa"/>
            <w:tcBorders>
              <w:bottom w:val="single" w:sz="4" w:space="0" w:color="auto"/>
            </w:tcBorders>
          </w:tcPr>
          <w:p w14:paraId="4CB0E41C" w14:textId="77777777" w:rsidR="006C5072" w:rsidRPr="002F2DD3" w:rsidRDefault="006C5072" w:rsidP="006C5072">
            <w:pPr>
              <w:jc w:val="center"/>
              <w:rPr>
                <w:b/>
                <w:bCs/>
              </w:rPr>
            </w:pPr>
            <w:r w:rsidRPr="002F2DD3">
              <w:rPr>
                <w:b/>
                <w:bCs/>
              </w:rPr>
              <w:t>B betrays</w:t>
            </w:r>
          </w:p>
        </w:tc>
      </w:tr>
      <w:tr w:rsidR="006C5072" w14:paraId="40AFC3D7" w14:textId="77777777" w:rsidTr="006C5072">
        <w:trPr>
          <w:trHeight w:val="547"/>
        </w:trPr>
        <w:tc>
          <w:tcPr>
            <w:tcW w:w="2972" w:type="dxa"/>
          </w:tcPr>
          <w:p w14:paraId="64125B31" w14:textId="77777777" w:rsidR="006C5072" w:rsidRPr="002F2DD3" w:rsidRDefault="006C5072" w:rsidP="006C507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A </w:t>
            </w:r>
            <w:proofErr w:type="gramStart"/>
            <w:r>
              <w:rPr>
                <w:b/>
                <w:bCs/>
              </w:rPr>
              <w:t>stays</w:t>
            </w:r>
            <w:proofErr w:type="gramEnd"/>
            <w:r>
              <w:rPr>
                <w:b/>
                <w:bCs/>
              </w:rPr>
              <w:t xml:space="preserve"> silent</w:t>
            </w:r>
          </w:p>
        </w:tc>
        <w:tc>
          <w:tcPr>
            <w:tcW w:w="3038" w:type="dxa"/>
            <w:tcBorders>
              <w:bottom w:val="single" w:sz="4" w:space="0" w:color="auto"/>
              <w:tl2br w:val="single" w:sz="4" w:space="0" w:color="auto"/>
            </w:tcBorders>
          </w:tcPr>
          <w:p w14:paraId="2F414224" w14:textId="77777777" w:rsidR="006C5072" w:rsidRDefault="006C5072" w:rsidP="006C5072">
            <w:pPr>
              <w:jc w:val="right"/>
            </w:pPr>
            <w:r>
              <w:t>-1</w:t>
            </w:r>
          </w:p>
          <w:p w14:paraId="759322A9" w14:textId="77777777" w:rsidR="006C5072" w:rsidRDefault="006C5072" w:rsidP="006C5072">
            <w:r>
              <w:t>-1</w:t>
            </w:r>
          </w:p>
        </w:tc>
        <w:tc>
          <w:tcPr>
            <w:tcW w:w="3199" w:type="dxa"/>
            <w:tcBorders>
              <w:tl2br w:val="single" w:sz="4" w:space="0" w:color="auto"/>
            </w:tcBorders>
          </w:tcPr>
          <w:p w14:paraId="28A5A774" w14:textId="77777777" w:rsidR="006C5072" w:rsidRDefault="006C5072" w:rsidP="006C5072">
            <w:pPr>
              <w:jc w:val="right"/>
            </w:pPr>
            <w:r>
              <w:t>0</w:t>
            </w:r>
          </w:p>
          <w:p w14:paraId="7615E2EE" w14:textId="77777777" w:rsidR="006C5072" w:rsidRDefault="006C5072" w:rsidP="006C5072">
            <w:r>
              <w:t>-3</w:t>
            </w:r>
          </w:p>
        </w:tc>
      </w:tr>
      <w:tr w:rsidR="006C5072" w14:paraId="27351B26" w14:textId="77777777" w:rsidTr="006C5072">
        <w:trPr>
          <w:trHeight w:val="547"/>
        </w:trPr>
        <w:tc>
          <w:tcPr>
            <w:tcW w:w="2972" w:type="dxa"/>
          </w:tcPr>
          <w:p w14:paraId="31F8E0DA" w14:textId="77777777" w:rsidR="006C5072" w:rsidRPr="002F2DD3" w:rsidRDefault="006C5072" w:rsidP="006C5072">
            <w:pPr>
              <w:jc w:val="center"/>
              <w:rPr>
                <w:b/>
                <w:bCs/>
              </w:rPr>
            </w:pPr>
            <w:r w:rsidRPr="002F2DD3">
              <w:rPr>
                <w:b/>
                <w:bCs/>
              </w:rPr>
              <w:t>A betrays</w:t>
            </w:r>
          </w:p>
        </w:tc>
        <w:tc>
          <w:tcPr>
            <w:tcW w:w="3038" w:type="dxa"/>
            <w:tcBorders>
              <w:tl2br w:val="single" w:sz="4" w:space="0" w:color="auto"/>
            </w:tcBorders>
          </w:tcPr>
          <w:p w14:paraId="33D6EB8E" w14:textId="77777777" w:rsidR="006C5072" w:rsidRDefault="006C5072" w:rsidP="006C5072">
            <w:pPr>
              <w:jc w:val="right"/>
            </w:pPr>
            <w:r>
              <w:t>-3</w:t>
            </w:r>
          </w:p>
          <w:p w14:paraId="571770B0" w14:textId="77777777" w:rsidR="006C5072" w:rsidRDefault="006C5072" w:rsidP="006C5072">
            <w:r>
              <w:t>0</w:t>
            </w:r>
          </w:p>
        </w:tc>
        <w:tc>
          <w:tcPr>
            <w:tcW w:w="3199" w:type="dxa"/>
            <w:tcBorders>
              <w:tl2br w:val="single" w:sz="4" w:space="0" w:color="auto"/>
            </w:tcBorders>
          </w:tcPr>
          <w:p w14:paraId="394B026E" w14:textId="77777777" w:rsidR="006C5072" w:rsidRDefault="006C5072" w:rsidP="006C5072">
            <w:pPr>
              <w:jc w:val="right"/>
            </w:pPr>
            <w:r>
              <w:t>-2</w:t>
            </w:r>
          </w:p>
          <w:p w14:paraId="0DA8FE6C" w14:textId="77777777" w:rsidR="006C5072" w:rsidRDefault="006C5072" w:rsidP="006C5072">
            <w:pPr>
              <w:keepNext/>
            </w:pPr>
            <w:r>
              <w:t>-2</w:t>
            </w:r>
          </w:p>
        </w:tc>
      </w:tr>
    </w:tbl>
    <w:p w14:paraId="00924890" w14:textId="244D51A4" w:rsidR="006C5072" w:rsidRDefault="00116E76" w:rsidP="006C2BD0">
      <w:r>
        <w:t xml:space="preserve">To replicate </w:t>
      </w:r>
      <w:r w:rsidR="00583E98">
        <w:t xml:space="preserve">the multiple interactions that one imagines </w:t>
      </w:r>
      <w:r w:rsidR="004173D7">
        <w:t>for the two prisoners building a mutual trust</w:t>
      </w:r>
      <w:r w:rsidR="002F3939">
        <w:t xml:space="preserve">, I </w:t>
      </w:r>
      <w:r w:rsidR="008B316B">
        <w:t>used</w:t>
      </w:r>
      <w:r w:rsidR="001D1BED">
        <w:t xml:space="preserve"> a</w:t>
      </w:r>
      <w:r w:rsidR="00646E4E">
        <w:t xml:space="preserve"> multi-armed bandit</w:t>
      </w:r>
      <w:r w:rsidR="001D1BED">
        <w:t xml:space="preserve"> formulation</w:t>
      </w:r>
      <w:r w:rsidR="00646E4E">
        <w:t>.</w:t>
      </w:r>
      <w:r w:rsidR="00C83E69">
        <w:t xml:space="preserve"> Originating from “One-armed bandit” slot machines, </w:t>
      </w:r>
      <w:r w:rsidR="00030818">
        <w:t xml:space="preserve">this class of algorithm </w:t>
      </w:r>
      <w:r w:rsidR="00FA50E8">
        <w:t xml:space="preserve">picks one of </w:t>
      </w:r>
      <w:r w:rsidR="00FA50E8" w:rsidRPr="00B36119">
        <w:rPr>
          <w:i/>
          <w:iCs/>
        </w:rPr>
        <w:t>k</w:t>
      </w:r>
      <w:r w:rsidR="00FA50E8">
        <w:t xml:space="preserve"> </w:t>
      </w:r>
      <w:r w:rsidR="007646CE">
        <w:t>“</w:t>
      </w:r>
      <w:r w:rsidR="00FA50E8">
        <w:t>arms</w:t>
      </w:r>
      <w:r w:rsidR="007646CE">
        <w:t>” each round</w:t>
      </w:r>
      <w:r w:rsidR="00650EAB">
        <w:t xml:space="preserve">, </w:t>
      </w:r>
      <w:r w:rsidR="00742B1C">
        <w:t>receives a</w:t>
      </w:r>
      <w:r w:rsidR="00650EAB">
        <w:t xml:space="preserve"> </w:t>
      </w:r>
      <w:r w:rsidR="00B1105A">
        <w:t>pay-out</w:t>
      </w:r>
      <w:r w:rsidR="00650EAB">
        <w:t xml:space="preserve"> from that </w:t>
      </w:r>
      <w:r w:rsidR="00B1105A">
        <w:t>“arm”</w:t>
      </w:r>
      <w:r w:rsidR="0095160F">
        <w:t xml:space="preserve">, </w:t>
      </w:r>
      <w:r w:rsidR="0067021A">
        <w:t xml:space="preserve">and </w:t>
      </w:r>
      <w:r w:rsidR="005A1B6C">
        <w:t xml:space="preserve">(if it is a learning algorithm) </w:t>
      </w:r>
      <w:r w:rsidR="0067021A">
        <w:t>update</w:t>
      </w:r>
      <w:r w:rsidR="005A1B6C">
        <w:t>s</w:t>
      </w:r>
      <w:r w:rsidR="0067021A">
        <w:t xml:space="preserve"> some metric for which of the </w:t>
      </w:r>
      <w:r w:rsidR="00AA77AB" w:rsidRPr="00B36119">
        <w:rPr>
          <w:i/>
          <w:iCs/>
        </w:rPr>
        <w:t>k</w:t>
      </w:r>
      <w:r w:rsidR="00AA77AB">
        <w:t xml:space="preserve"> “</w:t>
      </w:r>
      <w:r w:rsidR="0067021A">
        <w:t>arms</w:t>
      </w:r>
      <w:r w:rsidR="00AA77AB">
        <w:t>”</w:t>
      </w:r>
      <w:r w:rsidR="0067021A">
        <w:t xml:space="preserve"> </w:t>
      </w:r>
      <w:r w:rsidR="00B0278E">
        <w:t xml:space="preserve">is most likely to give a large pay-out. </w:t>
      </w:r>
      <w:r w:rsidR="00433D65">
        <w:t>Multi-armed bandit a</w:t>
      </w:r>
      <w:r w:rsidR="00044981">
        <w:t>lgorithms are commonly used</w:t>
      </w:r>
      <w:r w:rsidR="00A40D2D">
        <w:t xml:space="preserve"> for applications like AB-testing and </w:t>
      </w:r>
      <w:r w:rsidR="004567D9">
        <w:t>action selection in reinforcement learning.</w:t>
      </w:r>
    </w:p>
    <w:p w14:paraId="0F4D0A15" w14:textId="1988829A" w:rsidR="006C2BD0" w:rsidRDefault="006C2BD0" w:rsidP="00082BFE">
      <w:pPr>
        <w:pStyle w:val="Caption"/>
        <w:jc w:val="center"/>
      </w:pPr>
      <w:r>
        <w:t xml:space="preserve">Table </w:t>
      </w:r>
      <w:fldSimple w:instr=" SEQ Table \* ARABIC ">
        <w:r>
          <w:t>1</w:t>
        </w:r>
      </w:fldSimple>
      <w:r>
        <w:t xml:space="preserve"> Payoff matrix for the Prisoner's Dilemma.</w:t>
      </w:r>
    </w:p>
    <w:p w14:paraId="48D30452" w14:textId="403B4676" w:rsidR="00834984" w:rsidRPr="00C94794" w:rsidRDefault="00834984" w:rsidP="009D26BC">
      <w:pPr>
        <w:rPr>
          <w:rFonts w:eastAsiaTheme="minorEastAsia"/>
        </w:rPr>
      </w:pPr>
      <w:r>
        <w:lastRenderedPageBreak/>
        <w:t xml:space="preserve">For this project, I used </w:t>
      </w:r>
      <w:r w:rsidR="001C336D">
        <w:t>five types of multi-arme</w:t>
      </w:r>
      <w:r w:rsidR="00013C67">
        <w:t>d bandit</w:t>
      </w:r>
      <w:r w:rsidR="00BA4DC9">
        <w:t xml:space="preserve"> algorithms</w:t>
      </w:r>
      <w:r w:rsidR="0076267F">
        <w:t xml:space="preserve"> to choose between the </w:t>
      </w:r>
      <m:oMath>
        <m:r>
          <w:rPr>
            <w:rFonts w:ascii="Cambria Math" w:hAnsi="Cambria Math"/>
          </w:rPr>
          <m:t>k=2</m:t>
        </m:r>
      </m:oMath>
      <w:r w:rsidR="0076267F">
        <w:t xml:space="preserve"> possible actions</w:t>
      </w:r>
      <w:r w:rsidR="002E3A80">
        <w:t xml:space="preserve"> </w:t>
      </w:r>
      <w:r w:rsidR="00244454">
        <w:t xml:space="preserve">(stay silent </w:t>
      </w:r>
      <w:r w:rsidR="00434B9C">
        <w:t>or betray)</w:t>
      </w:r>
      <w:r w:rsidR="002E3A80">
        <w:t xml:space="preserve"> </w:t>
      </w:r>
      <w:r w:rsidR="00901010">
        <w:t xml:space="preserve">for 200 rounds, </w:t>
      </w:r>
      <w:r w:rsidR="00EC50C4">
        <w:t>learning</w:t>
      </w:r>
      <w:r w:rsidR="008E48C6">
        <w:t xml:space="preserve"> – where applicable </w:t>
      </w:r>
      <w:r w:rsidR="00E97472">
        <w:t>–</w:t>
      </w:r>
      <w:r w:rsidR="008E48C6">
        <w:t xml:space="preserve"> </w:t>
      </w:r>
      <w:r w:rsidR="00E97472">
        <w:t>from every round</w:t>
      </w:r>
      <w:r w:rsidR="00C627D6">
        <w:t xml:space="preserve"> an</w:t>
      </w:r>
      <w:r w:rsidR="005013F6">
        <w:t>d updating accordingly</w:t>
      </w:r>
      <w:r w:rsidR="00F51240">
        <w:t>.</w:t>
      </w:r>
      <w:r w:rsidR="005A1FD6">
        <w:t xml:space="preserve"> </w:t>
      </w:r>
      <w:r w:rsidR="00C34080">
        <w:t xml:space="preserve">The random bandit </w:t>
      </w:r>
      <w:r w:rsidR="00B40DCF">
        <w:t>picks to stay silent or to betray at random</w:t>
      </w:r>
      <w:r w:rsidR="009F43DD">
        <w:t xml:space="preserve"> with an equal chance of picking either option</w:t>
      </w:r>
      <w:r w:rsidR="00B40DCF">
        <w:t xml:space="preserve">. </w:t>
      </w:r>
      <w:r w:rsidR="000023C2">
        <w:t>The rational bandit</w:t>
      </w:r>
      <w:r w:rsidR="005667F4">
        <w:t xml:space="preserve"> </w:t>
      </w:r>
      <w:r w:rsidR="003B5917">
        <w:t xml:space="preserve">chooses to betray at every step, in accordance with the game theoretic Nash </w:t>
      </w:r>
      <w:r w:rsidR="00756470">
        <w:t xml:space="preserve">equilibrium. </w:t>
      </w:r>
      <w:r w:rsidR="00591338">
        <w:t xml:space="preserve">Although the rational bandit </w:t>
      </w:r>
      <w:r w:rsidR="00F92722">
        <w:t xml:space="preserve">is the best choice for a single game, the fact that this experiment </w:t>
      </w:r>
      <w:r w:rsidR="00D44F3C">
        <w:t>uses a repeating game actually leads the game theorist</w:t>
      </w:r>
      <w:r w:rsidR="00123860">
        <w:t xml:space="preserve"> to an alternative optimal strategy: </w:t>
      </w:r>
      <w:r w:rsidR="00756470">
        <w:t>The optimal bandit</w:t>
      </w:r>
      <w:r w:rsidR="00533018">
        <w:t xml:space="preserve"> will stay silent </w:t>
      </w:r>
      <w:r w:rsidR="004C621A">
        <w:t xml:space="preserve">until </w:t>
      </w:r>
      <w:r w:rsidR="0035728B">
        <w:t>the other prisoner</w:t>
      </w:r>
      <w:r w:rsidR="005F50E0">
        <w:t xml:space="preserve"> betrays it, </w:t>
      </w:r>
      <w:r w:rsidR="00DC318D">
        <w:t>from</w:t>
      </w:r>
      <w:r w:rsidR="005F50E0">
        <w:t xml:space="preserve"> which point it </w:t>
      </w:r>
      <w:r w:rsidR="00FB49F2">
        <w:t>will always betray</w:t>
      </w:r>
      <w:r w:rsidR="00DC318D">
        <w:t>.</w:t>
      </w:r>
      <w:r w:rsidR="0070768C">
        <w:t xml:space="preserve"> The </w:t>
      </w:r>
      <w:r w:rsidR="002D3322">
        <w:t xml:space="preserve">eGreedy bandit </w:t>
      </w:r>
      <w:r w:rsidR="008420EE">
        <w:t xml:space="preserve">(using the </w:t>
      </w:r>
      <w:r w:rsidR="002046D5">
        <w:t xml:space="preserve">eGreedy learning algorithm) </w:t>
      </w:r>
      <w:r w:rsidR="00BB76C5">
        <w:t xml:space="preserve">has a hyperparameter value,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∈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1</m:t>
            </m:r>
          </m:e>
        </m:d>
      </m:oMath>
      <w:r w:rsidR="00C0797B">
        <w:t xml:space="preserve">, </w:t>
      </w:r>
      <w:r w:rsidR="00D260E1">
        <w:t xml:space="preserve">and will take a </w:t>
      </w:r>
      <w:r w:rsidR="00040332">
        <w:t xml:space="preserve">random </w:t>
      </w:r>
      <w:r w:rsidR="00F75F65">
        <w:t>action</w:t>
      </w:r>
      <w:r w:rsidR="00444AB2">
        <w:t xml:space="preserve"> </w:t>
      </w:r>
      <w:r w:rsidR="00C666F2">
        <w:t xml:space="preserve">that proportion of the time. </w:t>
      </w:r>
      <w:r w:rsidR="007D397C">
        <w:t xml:space="preserve">Otherwise, </w:t>
      </w:r>
      <w:r w:rsidR="00DD5A0D">
        <w:t xml:space="preserve">it will pick one of </w:t>
      </w:r>
      <w:r w:rsidR="00DD5A0D">
        <w:rPr>
          <w:i/>
          <w:iCs/>
        </w:rPr>
        <w:t>k</w:t>
      </w:r>
      <w:r w:rsidR="00DD5A0D">
        <w:t xml:space="preserve"> actions, </w:t>
      </w:r>
      <w:r w:rsidR="006B3B42">
        <w:t xml:space="preserve">corresponding to the highest value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 xml:space="preserve"> ∈Q</m:t>
        </m:r>
      </m:oMath>
      <w:r w:rsidR="00EC499F" w:rsidRPr="00741D94">
        <w:rPr>
          <w:rFonts w:eastAsiaTheme="minorEastAsia"/>
          <w:i/>
        </w:rPr>
        <w:t xml:space="preserve">, </w:t>
      </w:r>
      <m:oMath>
        <m:r>
          <w:rPr>
            <w:rFonts w:ascii="Cambria Math" w:eastAsiaTheme="minorEastAsia" w:hAnsi="Cambria Math"/>
          </w:rPr>
          <m:t>i∈(1, 2, ..., k)</m:t>
        </m:r>
      </m:oMath>
      <w:r w:rsidR="00162C01">
        <w:t xml:space="preserve">. </w:t>
      </w:r>
      <w:r w:rsidR="00485A0C">
        <w:t>Each</w:t>
      </w:r>
      <w:r w:rsidR="00485A0C" w:rsidRPr="00741D94">
        <w:rPr>
          <w:i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485A0C">
        <w:t xml:space="preserve"> is calculated as</w:t>
      </w:r>
    </w:p>
    <w:p w14:paraId="5C5A7014" w14:textId="3DCAC6AD" w:rsidR="005646C9" w:rsidRPr="00C454BB" w:rsidRDefault="00633295" w:rsidP="00C454BB">
      <w:pPr>
        <w:jc w:val="center"/>
        <w:rPr>
          <w:rFonts w:eastAsiaTheme="minorEastAsia"/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Q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i</m:t>
            </m:r>
          </m:sub>
        </m:sSub>
        <m:box>
          <m:boxPr>
            <m:opEmu m:val="1"/>
            <m:ctrlPr>
              <w:rPr>
                <w:rFonts w:ascii="Cambria Math" w:hAnsi="Cambria Math"/>
                <w:i/>
                <w:color w:val="000000" w:themeColor="text1"/>
              </w:rPr>
            </m:ctrlPr>
          </m:boxPr>
          <m:e>
            <m:groupChr>
              <m:groupChrPr>
                <m:chr m:val="←"/>
                <m:vertJc m:val="bot"/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groupChrPr>
              <m:e>
                <m:r>
                  <w:rPr>
                    <w:rFonts w:ascii="Cambria Math" w:hAnsi="Cambria Math"/>
                    <w:color w:val="000000" w:themeColor="text1"/>
                  </w:rPr>
                  <m:t xml:space="preserve"> </m:t>
                </m:r>
              </m:e>
            </m:groupChr>
          </m:e>
        </m:box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Q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i</m:t>
            </m:r>
          </m:sub>
        </m:sSub>
        <m:r>
          <w:rPr>
            <w:rFonts w:ascii="Cambria Math" w:hAnsi="Cambria Math"/>
            <w:color w:val="000000" w:themeColor="text1"/>
          </w:rPr>
          <m:t>+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α</m:t>
        </m:r>
        <m:f>
          <m:fPr>
            <m:ctrlPr>
              <w:rPr>
                <w:rFonts w:ascii="Cambria Math" w:hAnsi="Cambria Math"/>
                <w:i/>
                <w:color w:val="000000" w:themeColor="text1"/>
              </w:rPr>
            </m:ctrlPr>
          </m:fPr>
          <m:num>
            <m:r>
              <w:rPr>
                <w:rFonts w:ascii="Cambria Math" w:hAnsi="Cambria Math"/>
                <w:color w:val="000000" w:themeColor="text1"/>
              </w:rPr>
              <m:t>r-</m:t>
            </m:r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Q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i</m:t>
                </m:r>
              </m:sub>
            </m:sSub>
          </m:num>
          <m:den>
            <m:r>
              <w:rPr>
                <w:rFonts w:ascii="Cambria Math" w:hAnsi="Cambria Math"/>
                <w:color w:val="000000" w:themeColor="text1"/>
              </w:rPr>
              <m:t>t</m:t>
            </m:r>
          </m:den>
        </m:f>
      </m:oMath>
      <w:r w:rsidR="00FB1797">
        <w:rPr>
          <w:rFonts w:eastAsiaTheme="minorEastAsia"/>
          <w:color w:val="000000" w:themeColor="text1"/>
        </w:rPr>
        <w:t>,</w:t>
      </w:r>
    </w:p>
    <w:p w14:paraId="0E05DBAC" w14:textId="1927E263" w:rsidR="00FB1797" w:rsidRPr="00D22938" w:rsidRDefault="00484289" w:rsidP="002D30FE">
      <w:pPr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where</w:t>
      </w:r>
      <w:r w:rsidR="001F4C9E">
        <w:rPr>
          <w:rFonts w:eastAsiaTheme="minorEastAsia"/>
          <w:color w:val="000000" w:themeColor="text1"/>
        </w:rPr>
        <w:t xml:space="preserve"> r is the reward (</w:t>
      </w:r>
      <w:r w:rsidR="00AF0DD1">
        <w:rPr>
          <w:rFonts w:eastAsiaTheme="minorEastAsia"/>
          <w:color w:val="000000" w:themeColor="text1"/>
        </w:rPr>
        <w:t>number of years in prison)</w:t>
      </w:r>
      <w:r w:rsidR="00AE2198">
        <w:rPr>
          <w:rFonts w:eastAsiaTheme="minorEastAsia"/>
          <w:color w:val="000000" w:themeColor="text1"/>
        </w:rPr>
        <w:t xml:space="preserve">, </w:t>
      </w:r>
      <m:oMath>
        <m:r>
          <m:rPr>
            <m:sty m:val="p"/>
          </m:rPr>
          <w:rPr>
            <w:rFonts w:ascii="Cambria Math" w:eastAsiaTheme="minorEastAsia" w:hAnsi="Cambria Math"/>
            <w:color w:val="000000" w:themeColor="text1"/>
          </w:rPr>
          <m:t>α</m:t>
        </m:r>
      </m:oMath>
      <w:r w:rsidR="00D22938">
        <w:rPr>
          <w:rFonts w:eastAsiaTheme="minorEastAsia"/>
          <w:color w:val="000000" w:themeColor="text1"/>
        </w:rPr>
        <w:t xml:space="preserve"> </w:t>
      </w:r>
      <w:r w:rsidR="008D6F2B">
        <w:rPr>
          <w:rFonts w:eastAsiaTheme="minorEastAsia"/>
          <w:color w:val="000000" w:themeColor="text1"/>
        </w:rPr>
        <w:t>is a hyperparameter</w:t>
      </w:r>
      <w:r w:rsidR="009A748A">
        <w:rPr>
          <w:rFonts w:eastAsiaTheme="minorEastAsia"/>
          <w:color w:val="000000" w:themeColor="text1"/>
        </w:rPr>
        <w:t xml:space="preserve"> </w:t>
      </w:r>
      <w:r w:rsidR="00430712">
        <w:rPr>
          <w:rFonts w:eastAsiaTheme="minorEastAsia"/>
          <w:color w:val="000000" w:themeColor="text1"/>
        </w:rPr>
        <w:t xml:space="preserve">that </w:t>
      </w:r>
      <w:r w:rsidR="009A748A">
        <w:rPr>
          <w:rFonts w:eastAsiaTheme="minorEastAsia"/>
          <w:color w:val="000000" w:themeColor="text1"/>
        </w:rPr>
        <w:t>vari</w:t>
      </w:r>
      <w:r w:rsidR="00430712">
        <w:rPr>
          <w:rFonts w:eastAsiaTheme="minorEastAsia"/>
          <w:color w:val="000000" w:themeColor="text1"/>
        </w:rPr>
        <w:t>es</w:t>
      </w:r>
      <w:r w:rsidR="009A748A">
        <w:rPr>
          <w:rFonts w:eastAsiaTheme="minorEastAsia"/>
          <w:color w:val="000000" w:themeColor="text1"/>
        </w:rPr>
        <w:t xml:space="preserve"> how strongly</w:t>
      </w:r>
      <w:r w:rsidR="00271328">
        <w:rPr>
          <w:rFonts w:eastAsiaTheme="minorEastAsia"/>
          <w:color w:val="000000" w:themeColor="text1"/>
        </w:rPr>
        <w:t xml:space="preserve"> the bandit weights the latest data compared to its existing knowledge</w:t>
      </w:r>
      <w:r w:rsidR="00D22938">
        <w:rPr>
          <w:rFonts w:eastAsiaTheme="minorEastAsia"/>
          <w:color w:val="000000" w:themeColor="text1"/>
        </w:rPr>
        <w:t xml:space="preserve"> </w:t>
      </w:r>
      <w:r w:rsidR="0040662A">
        <w:rPr>
          <w:rFonts w:eastAsiaTheme="minorEastAsia"/>
          <w:color w:val="000000" w:themeColor="text1"/>
        </w:rPr>
        <w:t>and t is the current round</w:t>
      </w:r>
      <w:r>
        <w:rPr>
          <w:rFonts w:eastAsiaTheme="minorEastAsia"/>
          <w:color w:val="000000" w:themeColor="text1"/>
        </w:rPr>
        <w:t>.</w:t>
      </w:r>
      <w:r w:rsidR="006200CC">
        <w:rPr>
          <w:rFonts w:eastAsiaTheme="minorEastAsia"/>
          <w:color w:val="000000" w:themeColor="text1"/>
        </w:rPr>
        <w:t xml:space="preserve"> When </w:t>
      </w:r>
      <m:oMath>
        <m:r>
          <w:rPr>
            <w:rFonts w:ascii="Cambria Math" w:eastAsiaTheme="minorEastAsia" w:hAnsi="Cambria Math"/>
            <w:color w:val="000000" w:themeColor="text1"/>
          </w:rPr>
          <m:t>t=0</m:t>
        </m:r>
      </m:oMath>
      <w:r w:rsidR="006A4B36">
        <w:rPr>
          <w:rFonts w:eastAsiaTheme="minorEastAsia"/>
          <w:color w:val="000000" w:themeColor="text1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Theme="minorEastAsia" w:hAnsi="Cambria Math"/>
                <w:color w:val="000000" w:themeColor="text1"/>
              </w:rPr>
              <m:t>Q</m:t>
            </m:r>
          </m:e>
          <m:sub>
            <m:r>
              <w:rPr>
                <w:rFonts w:ascii="Cambria Math" w:eastAsiaTheme="minorEastAsia" w:hAnsi="Cambria Math"/>
                <w:color w:val="000000" w:themeColor="text1"/>
              </w:rPr>
              <m:t>i</m:t>
            </m:r>
          </m:sub>
        </m:sSub>
        <m:r>
          <w:rPr>
            <w:rFonts w:ascii="Cambria Math" w:eastAsiaTheme="minorEastAsia" w:hAnsi="Cambria Math"/>
            <w:color w:val="000000" w:themeColor="text1"/>
          </w:rPr>
          <m:t xml:space="preserve">=0 </m:t>
        </m:r>
        <m:r>
          <m:rPr>
            <m:sty m:val="p"/>
          </m:rPr>
          <w:rPr>
            <w:rFonts w:ascii="Cambria Math" w:eastAsiaTheme="minorEastAsia" w:hAnsi="Cambria Math"/>
            <w:color w:val="000000" w:themeColor="text1"/>
          </w:rPr>
          <m:t xml:space="preserve">∀ </m:t>
        </m:r>
        <m:r>
          <w:rPr>
            <w:rFonts w:ascii="Cambria Math" w:eastAsiaTheme="minorEastAsia" w:hAnsi="Cambria Math"/>
            <w:color w:val="000000" w:themeColor="text1"/>
          </w:rPr>
          <m:t>i</m:t>
        </m:r>
      </m:oMath>
      <w:r w:rsidR="001B1DFE">
        <w:rPr>
          <w:rFonts w:eastAsiaTheme="minorEastAsia"/>
          <w:color w:val="000000" w:themeColor="text1"/>
        </w:rPr>
        <w:t>.</w:t>
      </w:r>
      <w:r w:rsidR="00C879DE">
        <w:rPr>
          <w:rFonts w:eastAsiaTheme="minorEastAsia"/>
          <w:color w:val="000000" w:themeColor="text1"/>
        </w:rPr>
        <w:t xml:space="preserve"> Finally, the UCB</w:t>
      </w:r>
      <w:r w:rsidR="002046D5">
        <w:rPr>
          <w:rFonts w:eastAsiaTheme="minorEastAsia"/>
          <w:color w:val="000000" w:themeColor="text1"/>
        </w:rPr>
        <w:t xml:space="preserve"> bandit (using the UCB learning algorithm)</w:t>
      </w:r>
      <w:r w:rsidR="00350D3F">
        <w:rPr>
          <w:rFonts w:eastAsiaTheme="minorEastAsia"/>
          <w:color w:val="000000" w:themeColor="text1"/>
        </w:rPr>
        <w:t xml:space="preserve"> has its own </w:t>
      </w:r>
      <m:oMath>
        <m:r>
          <w:rPr>
            <w:rFonts w:ascii="Cambria Math" w:eastAsiaTheme="minorEastAsia" w:hAnsi="Cambria Math"/>
            <w:color w:val="000000" w:themeColor="text1"/>
          </w:rPr>
          <m:t>Q</m:t>
        </m:r>
      </m:oMath>
      <w:r w:rsidR="00A5398C">
        <w:rPr>
          <w:rFonts w:eastAsiaTheme="minorEastAsia"/>
          <w:color w:val="000000" w:themeColor="text1"/>
        </w:rPr>
        <w:t xml:space="preserve"> with its values </w:t>
      </w:r>
      <w:r w:rsidR="002B7090">
        <w:rPr>
          <w:rFonts w:eastAsiaTheme="minorEastAsia"/>
          <w:color w:val="000000" w:themeColor="text1"/>
        </w:rPr>
        <w:t>updated in the same way but selects</w:t>
      </w:r>
      <w:r w:rsidR="0089305D">
        <w:rPr>
          <w:rFonts w:eastAsiaTheme="minorEastAsia"/>
          <w:color w:val="000000" w:themeColor="text1"/>
        </w:rPr>
        <w:t xml:space="preserve"> its next action</w:t>
      </w:r>
      <w:r w:rsidR="00904EAD">
        <w:rPr>
          <w:rFonts w:eastAsiaTheme="minorEastAsia"/>
          <w:color w:val="000000" w:themeColor="text1"/>
        </w:rPr>
        <w:t xml:space="preserve"> by finding</w:t>
      </w:r>
    </w:p>
    <w:p w14:paraId="5B5B193D" w14:textId="226D3638" w:rsidR="00E976DD" w:rsidRPr="008B216C" w:rsidRDefault="00047EA0" w:rsidP="00E976DD">
      <w:pPr>
        <w:jc w:val="center"/>
        <w:rPr>
          <w:rFonts w:eastAsiaTheme="minorEastAsia"/>
          <w:color w:val="000000" w:themeColor="text1"/>
        </w:rPr>
      </w:pPr>
      <m:oMath>
        <m:r>
          <w:rPr>
            <w:rFonts w:ascii="Cambria Math" w:eastAsiaTheme="minorEastAsia" w:hAnsi="Cambria Math"/>
            <w:color w:val="000000" w:themeColor="text1"/>
          </w:rPr>
          <m:t>argma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Theme="minorEastAsia" w:hAnsi="Cambria Math"/>
                <w:color w:val="000000" w:themeColor="text1"/>
              </w:rPr>
              <m:t>x</m:t>
            </m:r>
          </m:e>
          <m:sub>
            <m:r>
              <w:rPr>
                <w:rFonts w:ascii="Cambria Math" w:eastAsiaTheme="minorEastAsia" w:hAnsi="Cambria Math"/>
                <w:color w:val="000000" w:themeColor="text1"/>
              </w:rPr>
              <m:t>i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dPr>
          <m:e>
            <m:r>
              <w:rPr>
                <w:rFonts w:ascii="Cambria Math" w:eastAsiaTheme="minorEastAsia" w:hAnsi="Cambria Math"/>
                <w:color w:val="000000" w:themeColor="text1"/>
              </w:rPr>
              <m:t>Q+c</m:t>
            </m:r>
            <m:rad>
              <m:radPr>
                <m:degHide m:val="1"/>
                <m:ctrlPr>
                  <w:rPr>
                    <w:rFonts w:ascii="Cambria Math" w:eastAsiaTheme="minorEastAsia" w:hAnsi="Cambria Math"/>
                    <w:color w:val="000000" w:themeColor="text1"/>
                  </w:rPr>
                </m:ctrlPr>
              </m:radPr>
              <m:deg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deg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t</m:t>
                        </m:r>
                      </m:e>
                    </m:func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i</m:t>
                        </m:r>
                      </m:sub>
                    </m:sSub>
                  </m:den>
                </m:f>
              </m:e>
            </m:rad>
          </m:e>
        </m:d>
      </m:oMath>
      <w:r w:rsidR="00EE7FB2">
        <w:rPr>
          <w:rFonts w:eastAsiaTheme="minorEastAsia"/>
          <w:color w:val="000000" w:themeColor="text1"/>
        </w:rPr>
        <w:t>,</w:t>
      </w:r>
    </w:p>
    <w:p w14:paraId="1DEC7005" w14:textId="5E84A809" w:rsidR="004B361C" w:rsidRPr="00712453" w:rsidRDefault="001B070C" w:rsidP="00D70E9F">
      <w:pPr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where</w:t>
      </w:r>
      <w:r w:rsidR="0055386B">
        <w:rPr>
          <w:rFonts w:eastAsiaTheme="minorEastAsia"/>
          <w:color w:val="000000" w:themeColor="text1"/>
        </w:rPr>
        <w:t xml:space="preserve"> </w:t>
      </w:r>
      <m:oMath>
        <m:r>
          <w:rPr>
            <w:rFonts w:ascii="Cambria Math" w:eastAsiaTheme="minorEastAsia" w:hAnsi="Cambria Math"/>
            <w:color w:val="000000" w:themeColor="text1"/>
          </w:rPr>
          <m:t>c</m:t>
        </m:r>
      </m:oMath>
      <w:r w:rsidR="00AA3DF1">
        <w:rPr>
          <w:rFonts w:eastAsiaTheme="minorEastAsia"/>
          <w:color w:val="000000" w:themeColor="text1"/>
        </w:rPr>
        <w:t xml:space="preserve"> is a hyperparameter that varies </w:t>
      </w:r>
      <w:r w:rsidR="00130120">
        <w:rPr>
          <w:rFonts w:eastAsiaTheme="minorEastAsia"/>
          <w:color w:val="000000" w:themeColor="text1"/>
        </w:rPr>
        <w:t>how strongly the bandit favours explor</w:t>
      </w:r>
      <w:r w:rsidR="006359C5">
        <w:rPr>
          <w:rFonts w:eastAsiaTheme="minorEastAsia"/>
          <w:color w:val="000000" w:themeColor="text1"/>
        </w:rPr>
        <w:t xml:space="preserve">ing new options instead of exploiting the knowledge it has already gained and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Theme="minorEastAsia" w:hAnsi="Cambria Math"/>
                <w:color w:val="000000" w:themeColor="text1"/>
              </w:rPr>
              <m:t>n</m:t>
            </m:r>
          </m:e>
          <m:sub>
            <m:r>
              <w:rPr>
                <w:rFonts w:ascii="Cambria Math" w:eastAsiaTheme="minorEastAsia" w:hAnsi="Cambria Math"/>
                <w:color w:val="000000" w:themeColor="text1"/>
              </w:rPr>
              <m:t>i</m:t>
            </m:r>
          </m:sub>
        </m:sSub>
      </m:oMath>
      <w:r w:rsidR="00F669FA">
        <w:rPr>
          <w:rFonts w:eastAsiaTheme="minorEastAsia"/>
          <w:color w:val="000000" w:themeColor="text1"/>
        </w:rPr>
        <w:t xml:space="preserve"> is the number of times that </w:t>
      </w:r>
      <w:r w:rsidR="00712453">
        <w:rPr>
          <w:rFonts w:eastAsiaTheme="minorEastAsia"/>
          <w:color w:val="000000" w:themeColor="text1"/>
        </w:rPr>
        <w:t xml:space="preserve">option </w:t>
      </w:r>
      <m:oMath>
        <m:r>
          <w:rPr>
            <w:rFonts w:ascii="Cambria Math" w:eastAsiaTheme="minorEastAsia" w:hAnsi="Cambria Math"/>
            <w:color w:val="000000" w:themeColor="text1"/>
          </w:rPr>
          <m:t>i</m:t>
        </m:r>
      </m:oMath>
      <w:r w:rsidR="00712453">
        <w:rPr>
          <w:rFonts w:eastAsiaTheme="minorEastAsia"/>
          <w:color w:val="000000" w:themeColor="text1"/>
        </w:rPr>
        <w:t xml:space="preserve"> has been chosen</w:t>
      </w:r>
      <w:r w:rsidR="00A47DCC">
        <w:rPr>
          <w:rFonts w:eastAsiaTheme="minorEastAsia"/>
          <w:color w:val="000000" w:themeColor="text1"/>
        </w:rPr>
        <w:t xml:space="preserve"> since the bandit started learning</w:t>
      </w:r>
      <w:r w:rsidR="00712453">
        <w:rPr>
          <w:rFonts w:eastAsiaTheme="minorEastAsia"/>
          <w:color w:val="000000" w:themeColor="text1"/>
        </w:rPr>
        <w:t>.</w:t>
      </w:r>
      <w:r w:rsidR="002A4BE4">
        <w:rPr>
          <w:rFonts w:eastAsiaTheme="minorEastAsia"/>
          <w:color w:val="000000" w:themeColor="text1"/>
        </w:rPr>
        <w:t xml:space="preserve"> The key difference between the eGreedy and UCB bandits</w:t>
      </w:r>
      <w:r w:rsidR="005B14EB">
        <w:rPr>
          <w:rFonts w:eastAsiaTheme="minorEastAsia"/>
          <w:color w:val="000000" w:themeColor="text1"/>
        </w:rPr>
        <w:t xml:space="preserve"> </w:t>
      </w:r>
      <w:r w:rsidR="00831DF3">
        <w:rPr>
          <w:rFonts w:eastAsiaTheme="minorEastAsia"/>
          <w:color w:val="000000" w:themeColor="text1"/>
        </w:rPr>
        <w:t xml:space="preserve">from a behavioural perspective is that </w:t>
      </w:r>
      <w:r w:rsidR="0089305D">
        <w:rPr>
          <w:rFonts w:eastAsiaTheme="minorEastAsia"/>
          <w:color w:val="000000" w:themeColor="text1"/>
        </w:rPr>
        <w:t>the eGreedy bandit has a random factor in it</w:t>
      </w:r>
      <w:r w:rsidR="00D63589">
        <w:rPr>
          <w:rFonts w:eastAsiaTheme="minorEastAsia"/>
          <w:color w:val="000000" w:themeColor="text1"/>
        </w:rPr>
        <w:t xml:space="preserve">s selection </w:t>
      </w:r>
      <w:r w:rsidR="00830012">
        <w:rPr>
          <w:rFonts w:eastAsiaTheme="minorEastAsia"/>
          <w:color w:val="000000" w:themeColor="text1"/>
        </w:rPr>
        <w:t>process whereas the UCB bandit is entirely deterministic</w:t>
      </w:r>
      <w:r w:rsidR="006F64A8">
        <w:rPr>
          <w:rFonts w:eastAsiaTheme="minorEastAsia"/>
          <w:color w:val="000000" w:themeColor="text1"/>
        </w:rPr>
        <w:t>.</w:t>
      </w:r>
    </w:p>
    <w:p w14:paraId="49F06D05" w14:textId="77777777" w:rsidR="00D70E9F" w:rsidRPr="008B216C" w:rsidRDefault="00D70E9F" w:rsidP="00D70E9F">
      <w:pPr>
        <w:rPr>
          <w:rFonts w:eastAsiaTheme="minorEastAsia"/>
          <w:color w:val="000000" w:themeColor="text1"/>
        </w:rPr>
      </w:pPr>
    </w:p>
    <w:p w14:paraId="75EE8C25" w14:textId="2743D63A" w:rsidR="00845ADB" w:rsidRDefault="0097561C" w:rsidP="009D26BC">
      <w:pPr>
        <w:rPr>
          <w:b/>
          <w:bCs/>
        </w:rPr>
      </w:pPr>
      <w:r>
        <w:rPr>
          <w:b/>
          <w:bCs/>
        </w:rPr>
        <w:t>Results</w:t>
      </w:r>
      <w:r w:rsidR="00447DD8">
        <w:rPr>
          <w:b/>
          <w:bCs/>
        </w:rPr>
        <w:t xml:space="preserve"> and Discussion</w:t>
      </w:r>
    </w:p>
    <w:p w14:paraId="28CCEC83" w14:textId="59253CB4" w:rsidR="00276A48" w:rsidRDefault="00ED0A4B" w:rsidP="009D26BC">
      <w:r>
        <w:t xml:space="preserve">Below are the results of </w:t>
      </w:r>
      <w:r w:rsidR="00B92B2E">
        <w:t xml:space="preserve">a series of tests where </w:t>
      </w:r>
      <w:r w:rsidR="00530C7B">
        <w:t>all combinations of bandits were matched against each other</w:t>
      </w:r>
      <w:r w:rsidR="00986F15">
        <w:t xml:space="preserve">, including two types </w:t>
      </w:r>
      <w:r w:rsidR="008E6B27">
        <w:t>of each learning</w:t>
      </w:r>
      <w:r w:rsidR="00412A59">
        <w:t xml:space="preserve"> </w:t>
      </w:r>
      <w:r w:rsidR="00692396">
        <w:t>bandit. All</w:t>
      </w:r>
      <w:r w:rsidR="00276A48">
        <w:t xml:space="preserve"> learned information and</w:t>
      </w:r>
      <w:r w:rsidR="00692396">
        <w:t xml:space="preserve"> conditions were reset at the beginning of each matchup.</w:t>
      </w:r>
    </w:p>
    <w:p w14:paraId="4A102CB2" w14:textId="5FD5FFAD" w:rsidR="00AC6CF0" w:rsidRDefault="00A530D7" w:rsidP="00D745CF">
      <w:pPr>
        <w:keepNext/>
        <w:jc w:val="center"/>
      </w:pPr>
      <w:r>
        <w:rPr>
          <w:noProof/>
        </w:rPr>
        <w:drawing>
          <wp:inline distT="0" distB="0" distL="0" distR="0" wp14:anchorId="2FBE730E" wp14:editId="284BA211">
            <wp:extent cx="5314950" cy="215856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59055" t="31396" r="22557" b="45370"/>
                    <a:stretch/>
                  </pic:blipFill>
                  <pic:spPr bwMode="auto">
                    <a:xfrm>
                      <a:off x="0" y="0"/>
                      <a:ext cx="5408795" cy="21966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6B130E" w14:textId="44C04666" w:rsidR="00426DD8" w:rsidRPr="000B2F75" w:rsidRDefault="00AC6CF0" w:rsidP="00D745CF">
      <w:pPr>
        <w:pStyle w:val="Caption"/>
        <w:jc w:val="center"/>
        <w:rPr>
          <w:rFonts w:eastAsiaTheme="minorEastAsia"/>
        </w:rPr>
      </w:pPr>
      <w:r>
        <w:t xml:space="preserve">Table </w:t>
      </w:r>
      <w:fldSimple w:instr=" SEQ Table \* ARABIC ">
        <w:r w:rsidR="00D745CF">
          <w:rPr>
            <w:noProof/>
          </w:rPr>
          <w:t>2</w:t>
        </w:r>
      </w:fldSimple>
      <w:r>
        <w:t xml:space="preserve"> </w:t>
      </w:r>
      <w:r w:rsidRPr="002A66D7">
        <w:t>Average betrayal proportions for each type of bandit.</w:t>
      </w:r>
      <w:r w:rsidR="00D745CF">
        <w:t xml:space="preserve"> Most values are averaged over 100 runs of the same matchup, the values in the bottom row are averaged over all runs and matchups.</w:t>
      </w:r>
    </w:p>
    <w:p w14:paraId="6157DAE0" w14:textId="77777777" w:rsidR="00D745CF" w:rsidRDefault="00BA4585" w:rsidP="003C078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F960058" wp14:editId="0C52D64C">
            <wp:extent cx="5534025" cy="2263922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59006" t="43883" r="22553" b="32644"/>
                    <a:stretch/>
                  </pic:blipFill>
                  <pic:spPr bwMode="auto">
                    <a:xfrm>
                      <a:off x="0" y="0"/>
                      <a:ext cx="5536954" cy="2265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5D0AE2" w14:textId="3637E152" w:rsidR="0026015B" w:rsidRDefault="00D745CF" w:rsidP="003C0782">
      <w:pPr>
        <w:pStyle w:val="Caption"/>
        <w:jc w:val="center"/>
      </w:pPr>
      <w:r>
        <w:t xml:space="preserve">Table </w:t>
      </w:r>
      <w:fldSimple w:instr=" SEQ Table \* ARABIC ">
        <w:r>
          <w:rPr>
            <w:noProof/>
          </w:rPr>
          <w:t>3</w:t>
        </w:r>
      </w:fldSimple>
      <w:r>
        <w:t xml:space="preserve"> Average reward per round. Most values are averaged over 100 runs of the same matchup, the</w:t>
      </w:r>
      <w:r w:rsidR="003C0782">
        <w:t xml:space="preserve"> values in the</w:t>
      </w:r>
      <w:r>
        <w:t xml:space="preserve"> bottom row are averaged over all runs and matchups.</w:t>
      </w:r>
    </w:p>
    <w:p w14:paraId="4B7D0C2F" w14:textId="7E330B13" w:rsidR="0026015B" w:rsidRDefault="0026015B" w:rsidP="009D26BC"/>
    <w:p w14:paraId="64D1A44F" w14:textId="3D5639E3" w:rsidR="00C57518" w:rsidRDefault="00BC4B20" w:rsidP="00C57518">
      <w:r>
        <w:t>Table 2</w:t>
      </w:r>
      <w:r w:rsidR="00C57518">
        <w:t xml:space="preserve"> shows how often each type of bandit chooses to betray the other prisoner. T</w:t>
      </w:r>
      <w:r>
        <w:t>able 3</w:t>
      </w:r>
      <w:r w:rsidR="00C57518">
        <w:t xml:space="preserve"> shows the average reward (time in prison) that each type of bandit received.</w:t>
      </w:r>
      <w:r w:rsidR="00CB654D">
        <w:t xml:space="preserve"> </w:t>
      </w:r>
      <w:r w:rsidR="006049E0">
        <w:t xml:space="preserve">From these </w:t>
      </w:r>
      <w:r w:rsidR="002E3AFE">
        <w:t xml:space="preserve">it is clear that </w:t>
      </w:r>
      <w:r w:rsidR="00F0227A">
        <w:t xml:space="preserve">the benchmark </w:t>
      </w:r>
      <w:r w:rsidR="00816766">
        <w:t xml:space="preserve">(random, rational and optimal) </w:t>
      </w:r>
      <w:r w:rsidR="00F0227A">
        <w:t>bandits</w:t>
      </w:r>
      <w:r w:rsidR="004C383F">
        <w:t xml:space="preserve"> </w:t>
      </w:r>
      <w:r w:rsidR="00F0227A">
        <w:t>performed as expected.</w:t>
      </w:r>
      <w:r w:rsidR="00DB130B">
        <w:t xml:space="preserve"> The random bandit</w:t>
      </w:r>
      <w:r w:rsidR="003F777D">
        <w:t xml:space="preserve"> chose both options equally and received the most negative average reward because of it. The rational bandit</w:t>
      </w:r>
      <w:r w:rsidR="00C41E8C">
        <w:t xml:space="preserve"> betra</w:t>
      </w:r>
      <w:r w:rsidR="00705549">
        <w:t>yed the other bandit every round</w:t>
      </w:r>
      <w:r w:rsidR="001B01F3">
        <w:t xml:space="preserve"> and found its reward</w:t>
      </w:r>
      <w:r w:rsidR="00A615EC">
        <w:t xml:space="preserve"> limited by the fact that most other bandits</w:t>
      </w:r>
      <w:r w:rsidR="00186924">
        <w:t xml:space="preserve"> betrayed it in turn.</w:t>
      </w:r>
      <w:r w:rsidR="00D6249E">
        <w:t xml:space="preserve"> </w:t>
      </w:r>
      <w:r w:rsidR="0083188D">
        <w:t xml:space="preserve">The optimal bandit </w:t>
      </w:r>
      <w:r w:rsidR="006E0BFA">
        <w:t xml:space="preserve">has a small average betrayal </w:t>
      </w:r>
      <w:r w:rsidR="00DB7D80">
        <w:t>proportion,</w:t>
      </w:r>
      <w:r w:rsidR="006E0BFA">
        <w:t xml:space="preserve"> but </w:t>
      </w:r>
      <w:r w:rsidR="008F5F99">
        <w:t xml:space="preserve">this </w:t>
      </w:r>
      <w:r w:rsidR="00982B21">
        <w:t xml:space="preserve">result is heavily biased by the </w:t>
      </w:r>
      <w:r w:rsidR="00697AF9">
        <w:t xml:space="preserve">pairing with itself. </w:t>
      </w:r>
      <w:r w:rsidR="00FD3AFB">
        <w:t>Considering</w:t>
      </w:r>
      <w:r w:rsidR="00697AF9">
        <w:t xml:space="preserve"> only the matches between</w:t>
      </w:r>
      <w:r w:rsidR="0088318E">
        <w:t xml:space="preserve"> the optimal bandit and other types</w:t>
      </w:r>
      <w:r w:rsidR="004322C2">
        <w:t xml:space="preserve"> of bandit</w:t>
      </w:r>
      <w:r w:rsidR="0088318E">
        <w:t xml:space="preserve">, the average betrayal proportion is </w:t>
      </w:r>
      <w:r w:rsidR="00CF51B3">
        <w:t>99.0</w:t>
      </w:r>
      <w:r w:rsidR="00970B7D">
        <w:t>76</w:t>
      </w:r>
      <w:r w:rsidR="00CF51B3">
        <w:t>%</w:t>
      </w:r>
      <w:r w:rsidR="00C43F35">
        <w:t xml:space="preserve">, the second lowest </w:t>
      </w:r>
      <w:r w:rsidR="001505E7">
        <w:t>of all types of bandit.</w:t>
      </w:r>
      <w:r w:rsidR="00AE176B">
        <w:t xml:space="preserve"> However, </w:t>
      </w:r>
      <w:r w:rsidR="00744123">
        <w:t xml:space="preserve">it </w:t>
      </w:r>
      <w:r w:rsidR="002C4796">
        <w:t>outperforms</w:t>
      </w:r>
      <w:r w:rsidR="001564C4">
        <w:t xml:space="preserve"> all other bandits </w:t>
      </w:r>
      <w:r w:rsidR="0025532C">
        <w:t xml:space="preserve">in average reward and </w:t>
      </w:r>
      <w:r w:rsidR="001564C4">
        <w:t>in most pairings</w:t>
      </w:r>
      <w:r w:rsidR="0025532C">
        <w:t>.</w:t>
      </w:r>
    </w:p>
    <w:p w14:paraId="6A9E9DA3" w14:textId="456703F0" w:rsidR="00002C92" w:rsidRDefault="005D3CFA" w:rsidP="00C57518">
      <w:pPr>
        <w:rPr>
          <w:rFonts w:eastAsiaTheme="minorEastAsia"/>
        </w:rPr>
      </w:pPr>
      <w:r>
        <w:t>C</w:t>
      </w:r>
      <w:r w:rsidR="0042634F">
        <w:t>omparing</w:t>
      </w:r>
      <w:r w:rsidR="008C3C3F">
        <w:t xml:space="preserve"> the results averaged over each type of bandit</w:t>
      </w:r>
      <w:r w:rsidR="00FA089D">
        <w:t xml:space="preserve"> (Fig</w:t>
      </w:r>
      <w:r w:rsidR="00A513E6">
        <w:t>ure</w:t>
      </w:r>
      <w:r w:rsidR="00FA089D">
        <w:t xml:space="preserve"> 1)</w:t>
      </w:r>
      <w:r w:rsidR="008C3C3F">
        <w:t xml:space="preserve">, </w:t>
      </w:r>
      <w:r w:rsidR="00276DC3">
        <w:t>there does not seem to be a strong</w:t>
      </w:r>
      <w:r w:rsidR="006D036F">
        <w:t xml:space="preserve"> linear correlation betwee</w:t>
      </w:r>
      <w:r w:rsidR="00E174F7">
        <w:t xml:space="preserve">n </w:t>
      </w:r>
      <w:r w:rsidR="00C227F3">
        <w:t>betrayal proportion and average reward.</w:t>
      </w:r>
      <w:r w:rsidR="00C447DE">
        <w:t xml:space="preserve"> </w:t>
      </w:r>
      <w:r w:rsidR="005E1BF0">
        <w:t>The</w:t>
      </w:r>
      <w:r w:rsidR="00C619F6">
        <w:t xml:space="preserve"> function</w:t>
      </w:r>
      <w:r w:rsidR="005E1BF0">
        <w:t xml:space="preserve"> does seem to </w:t>
      </w:r>
      <w:r w:rsidR="00C619F6">
        <w:t>have</w:t>
      </w:r>
      <w:r w:rsidR="005E1BF0">
        <w:t xml:space="preserve"> a maximum</w:t>
      </w:r>
      <w:r w:rsidR="009502C8">
        <w:t xml:space="preserve"> </w:t>
      </w:r>
      <w:r w:rsidR="00222D51">
        <w:t xml:space="preserve">in the range </w:t>
      </w:r>
      <m:oMath>
        <m:r>
          <w:rPr>
            <w:rFonts w:ascii="Cambria Math" w:hAnsi="Cambria Math"/>
          </w:rPr>
          <m:t>(60%, 80%)</m:t>
        </m:r>
      </m:oMath>
      <w:r w:rsidR="008778FD">
        <w:rPr>
          <w:rFonts w:eastAsiaTheme="minorEastAsia"/>
        </w:rPr>
        <w:t xml:space="preserve"> though I</w:t>
      </w:r>
      <w:r w:rsidR="00AF0FC4">
        <w:rPr>
          <w:rFonts w:eastAsiaTheme="minorEastAsia"/>
        </w:rPr>
        <w:t xml:space="preserve"> suspect that </w:t>
      </w:r>
      <w:r w:rsidR="004730D2">
        <w:rPr>
          <w:rFonts w:eastAsiaTheme="minorEastAsia"/>
        </w:rPr>
        <w:t xml:space="preserve">the relationship is more complex than can be accounted for </w:t>
      </w:r>
      <w:r w:rsidR="00712AC2">
        <w:rPr>
          <w:rFonts w:eastAsiaTheme="minorEastAsia"/>
        </w:rPr>
        <w:t>with this methodology.</w:t>
      </w:r>
    </w:p>
    <w:p w14:paraId="7D4910A5" w14:textId="77777777" w:rsidR="00BD74E0" w:rsidRDefault="00B4165A" w:rsidP="00BD74E0">
      <w:pPr>
        <w:keepNext/>
        <w:jc w:val="center"/>
      </w:pPr>
      <w:r>
        <w:rPr>
          <w:noProof/>
        </w:rPr>
        <w:drawing>
          <wp:inline distT="0" distB="0" distL="0" distR="0" wp14:anchorId="0C0CC335" wp14:editId="051C064C">
            <wp:extent cx="4362450" cy="2587138"/>
            <wp:effectExtent l="0" t="0" r="0" b="381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etrayal Proportion vs average reward round robin 100 runs.png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043"/>
                    <a:stretch/>
                  </pic:blipFill>
                  <pic:spPr bwMode="auto">
                    <a:xfrm>
                      <a:off x="0" y="0"/>
                      <a:ext cx="4447155" cy="26373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FD5D70" w14:textId="28B30B8F" w:rsidR="00B4165A" w:rsidRDefault="00BD74E0" w:rsidP="00BD74E0">
      <w:pPr>
        <w:pStyle w:val="Caption"/>
        <w:jc w:val="center"/>
      </w:pPr>
      <w:r>
        <w:t xml:space="preserve">Figure </w:t>
      </w:r>
      <w:r w:rsidR="00633295">
        <w:fldChar w:fldCharType="begin"/>
      </w:r>
      <w:r w:rsidR="00633295">
        <w:instrText xml:space="preserve"> SEQ Figure \* ARABIC </w:instrText>
      </w:r>
      <w:r w:rsidR="00633295">
        <w:fldChar w:fldCharType="separate"/>
      </w:r>
      <w:r>
        <w:rPr>
          <w:noProof/>
        </w:rPr>
        <w:t>1</w:t>
      </w:r>
      <w:r w:rsidR="00633295">
        <w:rPr>
          <w:noProof/>
        </w:rPr>
        <w:fldChar w:fldCharType="end"/>
      </w:r>
      <w:r>
        <w:t xml:space="preserve"> Average reward and betrayal proportion for each type of bandit. From left to right: random, UCB</w:t>
      </w:r>
      <w:r>
        <w:rPr>
          <w:noProof/>
        </w:rPr>
        <w:t xml:space="preserve"> c=2, UCB c=1, Optimal, eGreedy e=0.15, eGreedy e=0.25, Rational.</w:t>
      </w:r>
    </w:p>
    <w:p w14:paraId="1BFD4ECD" w14:textId="3B6374CB" w:rsidR="0035210E" w:rsidRDefault="00630193" w:rsidP="009D26BC">
      <w:r>
        <w:lastRenderedPageBreak/>
        <w:t>Looking again at Fig</w:t>
      </w:r>
      <w:r w:rsidR="00A513E6">
        <w:t xml:space="preserve">ure 1, </w:t>
      </w:r>
      <w:r w:rsidR="00322B41">
        <w:t>the UCB bandit clearly outperforms the eGreedy bandit</w:t>
      </w:r>
      <w:r w:rsidR="00F72060">
        <w:t xml:space="preserve"> and the learning bandits that do less </w:t>
      </w:r>
      <w:r w:rsidR="00CA7DC8">
        <w:t>exploration (eGreedy e=0.15 and UCB</w:t>
      </w:r>
      <w:r w:rsidR="00FB4B2B">
        <w:t xml:space="preserve"> c=1)</w:t>
      </w:r>
      <w:r w:rsidR="002A251D">
        <w:t xml:space="preserve"> outperform their more exploratory counterparts</w:t>
      </w:r>
      <w:r w:rsidR="0078762D">
        <w:t xml:space="preserve">. This suggests that randomness </w:t>
      </w:r>
      <w:r w:rsidR="007E7D62">
        <w:t xml:space="preserve">and exploration are </w:t>
      </w:r>
      <w:r w:rsidR="00990222">
        <w:t>generally a hindrance to optimal performance.</w:t>
      </w:r>
      <w:r w:rsidR="005554B7">
        <w:t xml:space="preserve"> There are two possible reasons</w:t>
      </w:r>
      <w:r w:rsidR="002315BE">
        <w:t>: the optimal bandit may truly be optimal and any improvements made to the learning bandits could functionally be the same as making them more similar to the optimal bandit</w:t>
      </w:r>
      <w:r w:rsidR="008F1CC6">
        <w:t xml:space="preserve"> or runs </w:t>
      </w:r>
      <w:r w:rsidR="009B43C8">
        <w:t xml:space="preserve">of 200 rounds may </w:t>
      </w:r>
      <w:r w:rsidR="00FD1A68">
        <w:t>not allow for the</w:t>
      </w:r>
      <w:r w:rsidR="002D764F">
        <w:t xml:space="preserve"> more exploratory bandits </w:t>
      </w:r>
      <w:r w:rsidR="00934024">
        <w:t>to settle back onto cooperative b</w:t>
      </w:r>
      <w:r w:rsidR="00763781">
        <w:t>eha</w:t>
      </w:r>
      <w:r w:rsidR="00934024">
        <w:t>viour</w:t>
      </w:r>
      <w:r w:rsidR="00763781">
        <w:t xml:space="preserve"> as an equilibrium </w:t>
      </w:r>
      <w:r w:rsidR="00210BB7">
        <w:t>and re</w:t>
      </w:r>
      <w:r w:rsidR="00542677">
        <w:t>ceive consistently small rewards in that equilibriu</w:t>
      </w:r>
      <w:r w:rsidR="00E71D60">
        <w:t>m</w:t>
      </w:r>
      <w:r w:rsidR="00934024">
        <w:t>.</w:t>
      </w:r>
    </w:p>
    <w:p w14:paraId="048A6698" w14:textId="77777777" w:rsidR="001D225C" w:rsidRPr="00845ADB" w:rsidRDefault="001D225C" w:rsidP="009D26BC"/>
    <w:p w14:paraId="0D2058DE" w14:textId="59DC561E" w:rsidR="00447DD8" w:rsidRDefault="00845ADB" w:rsidP="009D26BC">
      <w:pPr>
        <w:rPr>
          <w:b/>
          <w:bCs/>
        </w:rPr>
      </w:pPr>
      <w:r>
        <w:rPr>
          <w:b/>
          <w:bCs/>
        </w:rPr>
        <w:t>Observations and Future Work</w:t>
      </w:r>
    </w:p>
    <w:p w14:paraId="669E25B3" w14:textId="2F7A189C" w:rsidR="0067047C" w:rsidRDefault="003116F6" w:rsidP="009D26BC">
      <w:r>
        <w:t xml:space="preserve">Although I have </w:t>
      </w:r>
      <w:r w:rsidR="00BE47C4">
        <w:t xml:space="preserve">seen some interesting results already, </w:t>
      </w:r>
      <w:r w:rsidR="009420A4">
        <w:t xml:space="preserve">this project is very much ongoing. </w:t>
      </w:r>
      <w:r w:rsidR="00775002">
        <w:t>I have listed</w:t>
      </w:r>
      <w:r w:rsidR="0017771C">
        <w:t xml:space="preserve"> below some ob</w:t>
      </w:r>
      <w:r w:rsidR="00304041">
        <w:t>s</w:t>
      </w:r>
      <w:r w:rsidR="0017771C">
        <w:t>er</w:t>
      </w:r>
      <w:r w:rsidR="00304041">
        <w:t>v</w:t>
      </w:r>
      <w:r w:rsidR="0017771C">
        <w:t xml:space="preserve">ations and </w:t>
      </w:r>
      <w:r w:rsidR="0084616B">
        <w:t xml:space="preserve">ideas that </w:t>
      </w:r>
      <w:r w:rsidR="00D74876">
        <w:t>could allow me to extend this work further.</w:t>
      </w:r>
    </w:p>
    <w:p w14:paraId="4FA2572C" w14:textId="195FF81F" w:rsidR="000B2380" w:rsidRDefault="00A955C4" w:rsidP="009D26BC">
      <w:r>
        <w:t>The first note to be made is that</w:t>
      </w:r>
      <w:r w:rsidR="00D80D1F">
        <w:t xml:space="preserve"> within the context of the experiment so far, </w:t>
      </w:r>
      <w:r w:rsidR="00947A88">
        <w:t xml:space="preserve">the hyperparameters for the learning agents were chosen </w:t>
      </w:r>
      <w:r w:rsidR="00E33C79">
        <w:t xml:space="preserve">with minimal testing. Although this has </w:t>
      </w:r>
      <w:r w:rsidR="00DD64CA">
        <w:t>been sufficient</w:t>
      </w:r>
      <w:r w:rsidR="00E33C79">
        <w:t xml:space="preserve"> for a </w:t>
      </w:r>
      <w:r w:rsidR="00DD64CA">
        <w:t>test</w:t>
      </w:r>
      <w:r w:rsidR="00E33C79">
        <w:t xml:space="preserve"> of viability compared to </w:t>
      </w:r>
      <w:r w:rsidR="003E386B">
        <w:t xml:space="preserve">the benchmark </w:t>
      </w:r>
      <w:r w:rsidR="00E33C79">
        <w:t xml:space="preserve">agents, </w:t>
      </w:r>
      <w:r w:rsidR="00576C52">
        <w:t xml:space="preserve">the success of the UCB bandit in particular </w:t>
      </w:r>
      <w:r w:rsidR="000E207F">
        <w:t xml:space="preserve">suggests that optimisation of </w:t>
      </w:r>
      <w:r w:rsidR="00F44C65">
        <w:t xml:space="preserve">hyperparameters might lead </w:t>
      </w:r>
      <w:r w:rsidR="006218E9">
        <w:t>to competitiveness with the optimal bandit.</w:t>
      </w:r>
      <w:r w:rsidR="00FC51FB">
        <w:t xml:space="preserve"> </w:t>
      </w:r>
      <w:r w:rsidR="008144CD">
        <w:t>As mentioned in the results section</w:t>
      </w:r>
      <w:r w:rsidR="00D57A2C">
        <w:t>, the reduction of exploration</w:t>
      </w:r>
      <w:r w:rsidR="00DD7673">
        <w:t xml:space="preserve"> seems </w:t>
      </w:r>
      <w:r w:rsidR="003231AB">
        <w:t>to be the best way to achieve this optimisation.</w:t>
      </w:r>
    </w:p>
    <w:p w14:paraId="198B3A57" w14:textId="1656419E" w:rsidR="00C560C2" w:rsidRDefault="004B3BB1" w:rsidP="009D26BC">
      <w:r>
        <w:t>Second</w:t>
      </w:r>
      <w:r w:rsidR="00F25BC4">
        <w:t xml:space="preserve">, </w:t>
      </w:r>
      <w:r w:rsidR="006C2921">
        <w:t xml:space="preserve">the </w:t>
      </w:r>
      <w:proofErr w:type="gramStart"/>
      <w:r w:rsidR="006C2921" w:rsidRPr="002C5A18">
        <w:rPr>
          <w:i/>
          <w:iCs/>
        </w:rPr>
        <w:t>numpy</w:t>
      </w:r>
      <w:r w:rsidR="002C5A18">
        <w:rPr>
          <w:i/>
          <w:iCs/>
        </w:rPr>
        <w:t>.</w:t>
      </w:r>
      <w:r w:rsidR="002C5A18" w:rsidRPr="002C5A18">
        <w:rPr>
          <w:i/>
          <w:iCs/>
        </w:rPr>
        <w:t>argmax</w:t>
      </w:r>
      <w:proofErr w:type="gramEnd"/>
      <w:r w:rsidR="001040D1">
        <w:t xml:space="preserve"> function – used for selection </w:t>
      </w:r>
      <w:r w:rsidR="00BA7292">
        <w:t xml:space="preserve">in both </w:t>
      </w:r>
      <w:r w:rsidR="00E34DD2">
        <w:t xml:space="preserve">types of learning bandit </w:t>
      </w:r>
      <w:r w:rsidR="003A5FD7">
        <w:t>–</w:t>
      </w:r>
      <w:r w:rsidR="00E34DD2">
        <w:t xml:space="preserve"> </w:t>
      </w:r>
      <w:r w:rsidR="003A5FD7">
        <w:t xml:space="preserve">will default to </w:t>
      </w:r>
      <w:r w:rsidR="0089461D">
        <w:t>the first value if there are multiple maximum values. This means</w:t>
      </w:r>
      <w:r w:rsidR="00842BB6">
        <w:t>, for this experiment, that both learning bandits</w:t>
      </w:r>
      <w:r w:rsidR="00A01CFD">
        <w:t xml:space="preserve"> tend to favour </w:t>
      </w:r>
      <w:r w:rsidR="002221D7">
        <w:t>staying silent</w:t>
      </w:r>
      <w:r w:rsidR="00B21469">
        <w:t xml:space="preserve">, especially </w:t>
      </w:r>
      <w:r w:rsidR="00274DEC">
        <w:t>on the first round where the bandits have not gathered data</w:t>
      </w:r>
      <w:r w:rsidR="00A9264D">
        <w:t xml:space="preserve">. </w:t>
      </w:r>
      <w:r w:rsidR="00FF7F3C">
        <w:t xml:space="preserve">Therefore, I </w:t>
      </w:r>
      <w:r w:rsidR="00572945">
        <w:t xml:space="preserve">think that </w:t>
      </w:r>
      <w:r w:rsidR="00C171BF">
        <w:t xml:space="preserve">the experiment should be repeated </w:t>
      </w:r>
      <w:r w:rsidR="0046724C">
        <w:t>with the</w:t>
      </w:r>
      <w:r w:rsidR="00E23799">
        <w:t xml:space="preserve"> bias swapped</w:t>
      </w:r>
      <w:r w:rsidR="00201250">
        <w:t xml:space="preserve"> in order to better understand</w:t>
      </w:r>
      <w:r w:rsidR="00F05A77">
        <w:t xml:space="preserve"> the </w:t>
      </w:r>
      <w:r w:rsidR="00F56759">
        <w:t xml:space="preserve">bias’s </w:t>
      </w:r>
      <w:r w:rsidR="00F05A77">
        <w:t>effect.</w:t>
      </w:r>
    </w:p>
    <w:p w14:paraId="73C351D8" w14:textId="6DEC4227" w:rsidR="00B94123" w:rsidRDefault="00B94123" w:rsidP="009D26BC">
      <w:r>
        <w:t>F</w:t>
      </w:r>
      <w:r w:rsidR="00E55EA8">
        <w:t>urther</w:t>
      </w:r>
      <w:r>
        <w:t xml:space="preserve">, </w:t>
      </w:r>
      <w:r w:rsidR="002B149A">
        <w:t xml:space="preserve">although the </w:t>
      </w:r>
      <w:r w:rsidR="00FF0795">
        <w:t xml:space="preserve">betrayal proportion </w:t>
      </w:r>
      <w:r w:rsidR="00B962B7">
        <w:t xml:space="preserve">provides a metric for </w:t>
      </w:r>
      <w:r w:rsidR="00376B75">
        <w:t>the cooperativeness of a bandit in general</w:t>
      </w:r>
      <w:r w:rsidR="00BF1F18">
        <w:t xml:space="preserve">, I </w:t>
      </w:r>
      <w:r w:rsidR="00F70B27">
        <w:t>think that showing</w:t>
      </w:r>
      <w:r w:rsidR="00C45D84">
        <w:t xml:space="preserve"> how often each matchup fell into </w:t>
      </w:r>
      <w:r w:rsidR="00E46B8F">
        <w:t>each quadrant of the payoff matrix</w:t>
      </w:r>
      <w:r w:rsidR="00F70B27">
        <w:t xml:space="preserve"> </w:t>
      </w:r>
      <w:r w:rsidR="00C026B9">
        <w:t xml:space="preserve">would provide a more detailed </w:t>
      </w:r>
      <w:r w:rsidR="005D2874">
        <w:t>view</w:t>
      </w:r>
      <w:r w:rsidR="001A36D3">
        <w:t xml:space="preserve"> of </w:t>
      </w:r>
      <w:r w:rsidR="004E3B5B">
        <w:t>the cooperation exhibited on a pairwise basis as well as a bandit-by-bandit basis.</w:t>
      </w:r>
    </w:p>
    <w:p w14:paraId="1DD406B4" w14:textId="0CE3A91B" w:rsidR="00D80D1F" w:rsidRDefault="004E3B5B" w:rsidP="009D26BC">
      <w:r>
        <w:t>Finally</w:t>
      </w:r>
      <w:r w:rsidR="000F19CC">
        <w:t xml:space="preserve">, </w:t>
      </w:r>
      <w:r w:rsidR="00AA1D44">
        <w:t xml:space="preserve">it would be </w:t>
      </w:r>
      <w:r w:rsidR="00F65112">
        <w:t xml:space="preserve">interesting to see how the </w:t>
      </w:r>
      <w:r w:rsidR="00E30052">
        <w:t>different bandits</w:t>
      </w:r>
      <w:r w:rsidR="003D6AE4">
        <w:t xml:space="preserve"> fare in an evolutionary setting</w:t>
      </w:r>
      <w:r w:rsidR="0052175D">
        <w:t xml:space="preserve">. </w:t>
      </w:r>
      <w:r w:rsidR="0050406B">
        <w:t xml:space="preserve">An experimental setup </w:t>
      </w:r>
      <w:r w:rsidR="004A3AD4">
        <w:t>wherein</w:t>
      </w:r>
      <w:r w:rsidR="00D50DF2">
        <w:t xml:space="preserve"> </w:t>
      </w:r>
      <w:r w:rsidR="00E13451">
        <w:t xml:space="preserve">the ability </w:t>
      </w:r>
      <w:r w:rsidR="008431A6">
        <w:t>to survive and reproduce is based on</w:t>
      </w:r>
      <w:r w:rsidR="00EE0ECF">
        <w:t xml:space="preserve"> reward</w:t>
      </w:r>
      <w:r w:rsidR="00E60B1D">
        <w:t>s from a prisoner’s dilemma-style game</w:t>
      </w:r>
      <w:r w:rsidR="00095E30">
        <w:t xml:space="preserve"> would </w:t>
      </w:r>
      <w:r w:rsidR="00360684">
        <w:t xml:space="preserve">certainly give </w:t>
      </w:r>
      <w:r w:rsidR="00F84840">
        <w:t>an alternative</w:t>
      </w:r>
      <w:r w:rsidR="005A2040">
        <w:t xml:space="preserve"> paradigm through which to study</w:t>
      </w:r>
      <w:r w:rsidR="0052175D">
        <w:t xml:space="preserve"> </w:t>
      </w:r>
      <w:r w:rsidR="00F55C37">
        <w:t>cooperation</w:t>
      </w:r>
      <w:r w:rsidR="00A37DD4">
        <w:t xml:space="preserve"> </w:t>
      </w:r>
      <w:r w:rsidR="004C0A07">
        <w:t>whilst retaining</w:t>
      </w:r>
      <w:r w:rsidR="0044499F">
        <w:t xml:space="preserve"> many of the key ideas in this experiment</w:t>
      </w:r>
      <w:r w:rsidR="008E7FC2">
        <w:t>.</w:t>
      </w:r>
    </w:p>
    <w:p w14:paraId="14F12ADE" w14:textId="64ABF957" w:rsidR="003C46E3" w:rsidRPr="00845ADB" w:rsidRDefault="005E0158" w:rsidP="00BC08FA">
      <w:r>
        <w:t xml:space="preserve">As a summary to those </w:t>
      </w:r>
      <w:r w:rsidR="0018063B">
        <w:t>who wish to use this</w:t>
      </w:r>
      <w:r w:rsidR="00A373ED">
        <w:t xml:space="preserve"> experiment </w:t>
      </w:r>
      <w:r w:rsidR="007A1462">
        <w:t>to guide the principles of future AI design</w:t>
      </w:r>
      <w:r w:rsidR="00B03EC5">
        <w:t>. T</w:t>
      </w:r>
      <w:r w:rsidR="00DC4D01">
        <w:t>he evidence gathered so far suggests that the optimal bandit is</w:t>
      </w:r>
      <w:r w:rsidR="002808A9">
        <w:t xml:space="preserve"> – as its name suggests </w:t>
      </w:r>
      <w:r w:rsidR="006E6B18">
        <w:t>–</w:t>
      </w:r>
      <w:r w:rsidR="002808A9">
        <w:t xml:space="preserve"> optimal</w:t>
      </w:r>
      <w:r w:rsidR="006E6B18">
        <w:t xml:space="preserve"> for this formulation of the prisoner’s dilemma</w:t>
      </w:r>
      <w:r w:rsidR="00A70E09">
        <w:t xml:space="preserve">. Thus, </w:t>
      </w:r>
      <w:r w:rsidR="00264692">
        <w:t xml:space="preserve">I draw </w:t>
      </w:r>
      <w:r w:rsidR="00FC0B58">
        <w:t xml:space="preserve">the conclusion </w:t>
      </w:r>
      <w:r w:rsidR="00CC743B">
        <w:t>that</w:t>
      </w:r>
      <w:r w:rsidR="00212197">
        <w:t xml:space="preserve"> </w:t>
      </w:r>
      <w:r w:rsidR="005438B9">
        <w:t>in a system that can be</w:t>
      </w:r>
      <w:r w:rsidR="005F378C">
        <w:t xml:space="preserve"> described</w:t>
      </w:r>
      <w:r w:rsidR="00F441C2">
        <w:t xml:space="preserve"> simply and</w:t>
      </w:r>
      <w:r w:rsidR="005F378C">
        <w:t xml:space="preserve"> precisely, mathematical solutions </w:t>
      </w:r>
      <w:r w:rsidR="00A9746E">
        <w:t>are superior</w:t>
      </w:r>
      <w:r w:rsidR="00130B46">
        <w:t xml:space="preserve"> </w:t>
      </w:r>
      <w:r w:rsidR="0062157A">
        <w:t xml:space="preserve">to statistical estimates and </w:t>
      </w:r>
      <w:r w:rsidR="000D6220">
        <w:t xml:space="preserve">the only way to </w:t>
      </w:r>
      <w:r w:rsidR="00513A76">
        <w:t>alter behaviour is to alter</w:t>
      </w:r>
      <w:r w:rsidR="000C58A2">
        <w:t xml:space="preserve"> the system of rewards.</w:t>
      </w:r>
      <w:r w:rsidR="00E4391A">
        <w:t xml:space="preserve"> </w:t>
      </w:r>
      <w:r w:rsidR="008B0359">
        <w:t xml:space="preserve">This is, of course, </w:t>
      </w:r>
      <w:r w:rsidR="005F26A9">
        <w:t>an unoriginal claim</w:t>
      </w:r>
      <w:r w:rsidR="0095119A">
        <w:t xml:space="preserve"> but it is worth noting</w:t>
      </w:r>
      <w:r w:rsidR="00EC4D2A">
        <w:t xml:space="preserve">. However, </w:t>
      </w:r>
      <w:r w:rsidR="00A540C8">
        <w:t xml:space="preserve">if future work </w:t>
      </w:r>
      <w:r w:rsidR="003E292D">
        <w:t xml:space="preserve">in this project </w:t>
      </w:r>
      <w:r w:rsidR="00721735">
        <w:t>adds layers of complexity</w:t>
      </w:r>
      <w:r w:rsidR="007233AF">
        <w:t xml:space="preserve">, </w:t>
      </w:r>
      <w:r w:rsidR="009260FF">
        <w:t xml:space="preserve">I am eager to see whether </w:t>
      </w:r>
      <w:r w:rsidR="000F0016">
        <w:t>the optimal bandit</w:t>
      </w:r>
      <w:r w:rsidR="009260FF">
        <w:t xml:space="preserve"> still emerges</w:t>
      </w:r>
      <w:r w:rsidR="005733AC">
        <w:t xml:space="preserve"> as </w:t>
      </w:r>
      <w:r w:rsidR="00D1729E">
        <w:t>a unique solution.</w:t>
      </w:r>
    </w:p>
    <w:sectPr w:rsidR="003C46E3" w:rsidRPr="00845A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NTM1MDCyNDc2NjNS0lEKTi0uzszPAykwrwUAlSOMRSwAAAA="/>
  </w:docVars>
  <w:rsids>
    <w:rsidRoot w:val="009D26BC"/>
    <w:rsid w:val="000023C2"/>
    <w:rsid w:val="00002C92"/>
    <w:rsid w:val="0000432F"/>
    <w:rsid w:val="00013C67"/>
    <w:rsid w:val="00030818"/>
    <w:rsid w:val="00033DFF"/>
    <w:rsid w:val="00040332"/>
    <w:rsid w:val="00040B48"/>
    <w:rsid w:val="00043899"/>
    <w:rsid w:val="00044981"/>
    <w:rsid w:val="0004702B"/>
    <w:rsid w:val="00047EA0"/>
    <w:rsid w:val="00051E1E"/>
    <w:rsid w:val="00065D32"/>
    <w:rsid w:val="00071D4E"/>
    <w:rsid w:val="00082BFE"/>
    <w:rsid w:val="00095D41"/>
    <w:rsid w:val="00095E30"/>
    <w:rsid w:val="000A04C6"/>
    <w:rsid w:val="000B15F0"/>
    <w:rsid w:val="000B2380"/>
    <w:rsid w:val="000B2F75"/>
    <w:rsid w:val="000C0BB5"/>
    <w:rsid w:val="000C2D6E"/>
    <w:rsid w:val="000C58A2"/>
    <w:rsid w:val="000C6095"/>
    <w:rsid w:val="000D6220"/>
    <w:rsid w:val="000E207F"/>
    <w:rsid w:val="000E38E2"/>
    <w:rsid w:val="000F0016"/>
    <w:rsid w:val="000F169E"/>
    <w:rsid w:val="000F19CC"/>
    <w:rsid w:val="000F4F51"/>
    <w:rsid w:val="001000E9"/>
    <w:rsid w:val="00100FA1"/>
    <w:rsid w:val="0010179B"/>
    <w:rsid w:val="001040D1"/>
    <w:rsid w:val="00112E9A"/>
    <w:rsid w:val="00116E76"/>
    <w:rsid w:val="001200F1"/>
    <w:rsid w:val="00123860"/>
    <w:rsid w:val="00130120"/>
    <w:rsid w:val="00130B46"/>
    <w:rsid w:val="001358F3"/>
    <w:rsid w:val="00145D81"/>
    <w:rsid w:val="001505E7"/>
    <w:rsid w:val="00151142"/>
    <w:rsid w:val="001564C4"/>
    <w:rsid w:val="00162C01"/>
    <w:rsid w:val="001671F0"/>
    <w:rsid w:val="00176742"/>
    <w:rsid w:val="0017771C"/>
    <w:rsid w:val="0018063B"/>
    <w:rsid w:val="00186924"/>
    <w:rsid w:val="00192FCA"/>
    <w:rsid w:val="001A24AB"/>
    <w:rsid w:val="001A36D3"/>
    <w:rsid w:val="001A6B38"/>
    <w:rsid w:val="001B01F3"/>
    <w:rsid w:val="001B070C"/>
    <w:rsid w:val="001B1DFE"/>
    <w:rsid w:val="001B27D3"/>
    <w:rsid w:val="001B2C3F"/>
    <w:rsid w:val="001B68A0"/>
    <w:rsid w:val="001B76E0"/>
    <w:rsid w:val="001C336D"/>
    <w:rsid w:val="001D0775"/>
    <w:rsid w:val="001D1BED"/>
    <w:rsid w:val="001D225C"/>
    <w:rsid w:val="001E3641"/>
    <w:rsid w:val="001E72BB"/>
    <w:rsid w:val="001F4C9E"/>
    <w:rsid w:val="00201250"/>
    <w:rsid w:val="002046D5"/>
    <w:rsid w:val="00210BB7"/>
    <w:rsid w:val="00212197"/>
    <w:rsid w:val="002221D7"/>
    <w:rsid w:val="00222D51"/>
    <w:rsid w:val="002256D7"/>
    <w:rsid w:val="00226961"/>
    <w:rsid w:val="002315BE"/>
    <w:rsid w:val="00244454"/>
    <w:rsid w:val="0025393C"/>
    <w:rsid w:val="0025532C"/>
    <w:rsid w:val="0025647F"/>
    <w:rsid w:val="0026015B"/>
    <w:rsid w:val="00264692"/>
    <w:rsid w:val="00271328"/>
    <w:rsid w:val="00274DEC"/>
    <w:rsid w:val="00276A48"/>
    <w:rsid w:val="00276DC3"/>
    <w:rsid w:val="00276F6A"/>
    <w:rsid w:val="002808A9"/>
    <w:rsid w:val="00293645"/>
    <w:rsid w:val="002A251D"/>
    <w:rsid w:val="002A4157"/>
    <w:rsid w:val="002A4BE4"/>
    <w:rsid w:val="002B149A"/>
    <w:rsid w:val="002B5B63"/>
    <w:rsid w:val="002B7090"/>
    <w:rsid w:val="002C4796"/>
    <w:rsid w:val="002C5A18"/>
    <w:rsid w:val="002D30FE"/>
    <w:rsid w:val="002D3322"/>
    <w:rsid w:val="002D68ED"/>
    <w:rsid w:val="002D764F"/>
    <w:rsid w:val="002E3A80"/>
    <w:rsid w:val="002E3AFE"/>
    <w:rsid w:val="002E6B28"/>
    <w:rsid w:val="002F100A"/>
    <w:rsid w:val="002F2469"/>
    <w:rsid w:val="002F2DD3"/>
    <w:rsid w:val="002F3939"/>
    <w:rsid w:val="00304041"/>
    <w:rsid w:val="00304225"/>
    <w:rsid w:val="0030518E"/>
    <w:rsid w:val="00311381"/>
    <w:rsid w:val="003116F6"/>
    <w:rsid w:val="00312C38"/>
    <w:rsid w:val="003221B8"/>
    <w:rsid w:val="00322B41"/>
    <w:rsid w:val="003231AB"/>
    <w:rsid w:val="00350D3F"/>
    <w:rsid w:val="0035210E"/>
    <w:rsid w:val="0035728B"/>
    <w:rsid w:val="00360684"/>
    <w:rsid w:val="00376B75"/>
    <w:rsid w:val="00377F49"/>
    <w:rsid w:val="00390FAB"/>
    <w:rsid w:val="00392AA3"/>
    <w:rsid w:val="003932CD"/>
    <w:rsid w:val="003A5FD7"/>
    <w:rsid w:val="003B5917"/>
    <w:rsid w:val="003C045F"/>
    <w:rsid w:val="003C0782"/>
    <w:rsid w:val="003C46E3"/>
    <w:rsid w:val="003C6EE0"/>
    <w:rsid w:val="003D3AD0"/>
    <w:rsid w:val="003D6AE4"/>
    <w:rsid w:val="003E292D"/>
    <w:rsid w:val="003E386B"/>
    <w:rsid w:val="003E7E6B"/>
    <w:rsid w:val="003F777D"/>
    <w:rsid w:val="004000D1"/>
    <w:rsid w:val="00403BF0"/>
    <w:rsid w:val="0040662A"/>
    <w:rsid w:val="00412A59"/>
    <w:rsid w:val="004140CB"/>
    <w:rsid w:val="00415146"/>
    <w:rsid w:val="004173D7"/>
    <w:rsid w:val="004223D6"/>
    <w:rsid w:val="00423AC6"/>
    <w:rsid w:val="0042634F"/>
    <w:rsid w:val="00426DD8"/>
    <w:rsid w:val="00430712"/>
    <w:rsid w:val="004322C2"/>
    <w:rsid w:val="00433D65"/>
    <w:rsid w:val="00434B9C"/>
    <w:rsid w:val="004439D2"/>
    <w:rsid w:val="0044499F"/>
    <w:rsid w:val="00444AB2"/>
    <w:rsid w:val="004461CB"/>
    <w:rsid w:val="00447DD8"/>
    <w:rsid w:val="004530DA"/>
    <w:rsid w:val="004537FF"/>
    <w:rsid w:val="004567D9"/>
    <w:rsid w:val="0045715C"/>
    <w:rsid w:val="0046724C"/>
    <w:rsid w:val="004730D2"/>
    <w:rsid w:val="0047421A"/>
    <w:rsid w:val="00484289"/>
    <w:rsid w:val="00485A0C"/>
    <w:rsid w:val="00496AC1"/>
    <w:rsid w:val="00497D28"/>
    <w:rsid w:val="004A09ED"/>
    <w:rsid w:val="004A3AD4"/>
    <w:rsid w:val="004A7534"/>
    <w:rsid w:val="004B361C"/>
    <w:rsid w:val="004B3BB1"/>
    <w:rsid w:val="004B78BA"/>
    <w:rsid w:val="004C0A07"/>
    <w:rsid w:val="004C12CA"/>
    <w:rsid w:val="004C383F"/>
    <w:rsid w:val="004C60B4"/>
    <w:rsid w:val="004C621A"/>
    <w:rsid w:val="004D0B7E"/>
    <w:rsid w:val="004D2445"/>
    <w:rsid w:val="004E3B5B"/>
    <w:rsid w:val="004E3DF2"/>
    <w:rsid w:val="004F39ED"/>
    <w:rsid w:val="004F672E"/>
    <w:rsid w:val="005013F6"/>
    <w:rsid w:val="005029E3"/>
    <w:rsid w:val="0050406B"/>
    <w:rsid w:val="00504A4F"/>
    <w:rsid w:val="00504F0B"/>
    <w:rsid w:val="00513A76"/>
    <w:rsid w:val="005177CC"/>
    <w:rsid w:val="0052175D"/>
    <w:rsid w:val="00530C7B"/>
    <w:rsid w:val="00533018"/>
    <w:rsid w:val="00540062"/>
    <w:rsid w:val="00542677"/>
    <w:rsid w:val="005438B9"/>
    <w:rsid w:val="0055386B"/>
    <w:rsid w:val="005554B7"/>
    <w:rsid w:val="005646C9"/>
    <w:rsid w:val="005667F4"/>
    <w:rsid w:val="00570345"/>
    <w:rsid w:val="00572945"/>
    <w:rsid w:val="005733AC"/>
    <w:rsid w:val="00575D90"/>
    <w:rsid w:val="00576C52"/>
    <w:rsid w:val="0058282D"/>
    <w:rsid w:val="00583E98"/>
    <w:rsid w:val="00585FC7"/>
    <w:rsid w:val="00591338"/>
    <w:rsid w:val="005A1B6C"/>
    <w:rsid w:val="005A1FD6"/>
    <w:rsid w:val="005A2040"/>
    <w:rsid w:val="005B14EB"/>
    <w:rsid w:val="005D2874"/>
    <w:rsid w:val="005D30F2"/>
    <w:rsid w:val="005D3CFA"/>
    <w:rsid w:val="005D4EA0"/>
    <w:rsid w:val="005E0158"/>
    <w:rsid w:val="005E1BF0"/>
    <w:rsid w:val="005F26A9"/>
    <w:rsid w:val="005F378C"/>
    <w:rsid w:val="005F50E0"/>
    <w:rsid w:val="005F5986"/>
    <w:rsid w:val="006049E0"/>
    <w:rsid w:val="00606DFE"/>
    <w:rsid w:val="006200CC"/>
    <w:rsid w:val="00620491"/>
    <w:rsid w:val="0062157A"/>
    <w:rsid w:val="006218E9"/>
    <w:rsid w:val="00630193"/>
    <w:rsid w:val="00633295"/>
    <w:rsid w:val="00633910"/>
    <w:rsid w:val="006344F6"/>
    <w:rsid w:val="006359C5"/>
    <w:rsid w:val="00646E4E"/>
    <w:rsid w:val="00650EAB"/>
    <w:rsid w:val="006521B7"/>
    <w:rsid w:val="006670C1"/>
    <w:rsid w:val="00667D32"/>
    <w:rsid w:val="00670126"/>
    <w:rsid w:val="0067021A"/>
    <w:rsid w:val="0067047C"/>
    <w:rsid w:val="006806D5"/>
    <w:rsid w:val="00682581"/>
    <w:rsid w:val="00683BDC"/>
    <w:rsid w:val="00692396"/>
    <w:rsid w:val="00695E7E"/>
    <w:rsid w:val="00695FF4"/>
    <w:rsid w:val="00697AF9"/>
    <w:rsid w:val="006A4B36"/>
    <w:rsid w:val="006A7E6C"/>
    <w:rsid w:val="006B3588"/>
    <w:rsid w:val="006B3B42"/>
    <w:rsid w:val="006C2921"/>
    <w:rsid w:val="006C2BD0"/>
    <w:rsid w:val="006C5072"/>
    <w:rsid w:val="006D036F"/>
    <w:rsid w:val="006D2107"/>
    <w:rsid w:val="006D2AC8"/>
    <w:rsid w:val="006E0BFA"/>
    <w:rsid w:val="006E2CB6"/>
    <w:rsid w:val="006E6B18"/>
    <w:rsid w:val="006F3FA7"/>
    <w:rsid w:val="006F64A8"/>
    <w:rsid w:val="00705549"/>
    <w:rsid w:val="0070768C"/>
    <w:rsid w:val="00707F0F"/>
    <w:rsid w:val="0071180B"/>
    <w:rsid w:val="00712453"/>
    <w:rsid w:val="00712AC2"/>
    <w:rsid w:val="00715C79"/>
    <w:rsid w:val="00721735"/>
    <w:rsid w:val="007233AF"/>
    <w:rsid w:val="00741D94"/>
    <w:rsid w:val="00742B1C"/>
    <w:rsid w:val="00743C9F"/>
    <w:rsid w:val="00744123"/>
    <w:rsid w:val="00745852"/>
    <w:rsid w:val="00756470"/>
    <w:rsid w:val="00756620"/>
    <w:rsid w:val="0076267F"/>
    <w:rsid w:val="00763781"/>
    <w:rsid w:val="007646CE"/>
    <w:rsid w:val="00765E4C"/>
    <w:rsid w:val="00775002"/>
    <w:rsid w:val="00785C76"/>
    <w:rsid w:val="0078762D"/>
    <w:rsid w:val="007A0157"/>
    <w:rsid w:val="007A1462"/>
    <w:rsid w:val="007C0058"/>
    <w:rsid w:val="007D397C"/>
    <w:rsid w:val="007E7D62"/>
    <w:rsid w:val="007F7BBD"/>
    <w:rsid w:val="008144CD"/>
    <w:rsid w:val="00815CC2"/>
    <w:rsid w:val="00816766"/>
    <w:rsid w:val="00830012"/>
    <w:rsid w:val="0083188D"/>
    <w:rsid w:val="00831980"/>
    <w:rsid w:val="00831DF3"/>
    <w:rsid w:val="00834984"/>
    <w:rsid w:val="008420EE"/>
    <w:rsid w:val="00842BB6"/>
    <w:rsid w:val="008431A6"/>
    <w:rsid w:val="00845ADB"/>
    <w:rsid w:val="0084616B"/>
    <w:rsid w:val="0084667E"/>
    <w:rsid w:val="008474DD"/>
    <w:rsid w:val="00852D3C"/>
    <w:rsid w:val="00873FC3"/>
    <w:rsid w:val="008778FD"/>
    <w:rsid w:val="0088318E"/>
    <w:rsid w:val="00885602"/>
    <w:rsid w:val="00885A5D"/>
    <w:rsid w:val="008860A3"/>
    <w:rsid w:val="00886B12"/>
    <w:rsid w:val="0089305D"/>
    <w:rsid w:val="00893CD8"/>
    <w:rsid w:val="0089461D"/>
    <w:rsid w:val="008A6A9D"/>
    <w:rsid w:val="008B0359"/>
    <w:rsid w:val="008B216C"/>
    <w:rsid w:val="008B316B"/>
    <w:rsid w:val="008C01DB"/>
    <w:rsid w:val="008C3C3F"/>
    <w:rsid w:val="008C4B92"/>
    <w:rsid w:val="008D1AB8"/>
    <w:rsid w:val="008D20AD"/>
    <w:rsid w:val="008D2F9A"/>
    <w:rsid w:val="008D6F2B"/>
    <w:rsid w:val="008E48C6"/>
    <w:rsid w:val="008E4EA8"/>
    <w:rsid w:val="008E6A55"/>
    <w:rsid w:val="008E6B27"/>
    <w:rsid w:val="008E7FC2"/>
    <w:rsid w:val="008F1CC6"/>
    <w:rsid w:val="008F1E3B"/>
    <w:rsid w:val="008F5F99"/>
    <w:rsid w:val="00901010"/>
    <w:rsid w:val="00904EAD"/>
    <w:rsid w:val="0092205E"/>
    <w:rsid w:val="00925003"/>
    <w:rsid w:val="009260FF"/>
    <w:rsid w:val="00934024"/>
    <w:rsid w:val="00934C99"/>
    <w:rsid w:val="00936F9F"/>
    <w:rsid w:val="00940B4F"/>
    <w:rsid w:val="009420A4"/>
    <w:rsid w:val="00947A88"/>
    <w:rsid w:val="009502C8"/>
    <w:rsid w:val="0095119A"/>
    <w:rsid w:val="0095160F"/>
    <w:rsid w:val="00957278"/>
    <w:rsid w:val="009668FE"/>
    <w:rsid w:val="00970B7D"/>
    <w:rsid w:val="00972856"/>
    <w:rsid w:val="0097561C"/>
    <w:rsid w:val="00982B21"/>
    <w:rsid w:val="00986F15"/>
    <w:rsid w:val="00990222"/>
    <w:rsid w:val="009A569C"/>
    <w:rsid w:val="009A748A"/>
    <w:rsid w:val="009B43C8"/>
    <w:rsid w:val="009C35DB"/>
    <w:rsid w:val="009D26BC"/>
    <w:rsid w:val="009D375A"/>
    <w:rsid w:val="009F43DD"/>
    <w:rsid w:val="00A01CFD"/>
    <w:rsid w:val="00A03F60"/>
    <w:rsid w:val="00A25FAD"/>
    <w:rsid w:val="00A26B20"/>
    <w:rsid w:val="00A27565"/>
    <w:rsid w:val="00A3151C"/>
    <w:rsid w:val="00A317D4"/>
    <w:rsid w:val="00A373ED"/>
    <w:rsid w:val="00A37DD4"/>
    <w:rsid w:val="00A40434"/>
    <w:rsid w:val="00A40D2D"/>
    <w:rsid w:val="00A47DCC"/>
    <w:rsid w:val="00A513E6"/>
    <w:rsid w:val="00A530D7"/>
    <w:rsid w:val="00A5398C"/>
    <w:rsid w:val="00A540C8"/>
    <w:rsid w:val="00A60BCE"/>
    <w:rsid w:val="00A615EC"/>
    <w:rsid w:val="00A64700"/>
    <w:rsid w:val="00A70E09"/>
    <w:rsid w:val="00A70E83"/>
    <w:rsid w:val="00A9264D"/>
    <w:rsid w:val="00A955C4"/>
    <w:rsid w:val="00A9746E"/>
    <w:rsid w:val="00AA07B3"/>
    <w:rsid w:val="00AA1D44"/>
    <w:rsid w:val="00AA2942"/>
    <w:rsid w:val="00AA2B0C"/>
    <w:rsid w:val="00AA3DF1"/>
    <w:rsid w:val="00AA6689"/>
    <w:rsid w:val="00AA77AB"/>
    <w:rsid w:val="00AB1434"/>
    <w:rsid w:val="00AC3CEE"/>
    <w:rsid w:val="00AC6544"/>
    <w:rsid w:val="00AC6CF0"/>
    <w:rsid w:val="00AD1BA4"/>
    <w:rsid w:val="00AD6E1E"/>
    <w:rsid w:val="00AE0AE2"/>
    <w:rsid w:val="00AE176B"/>
    <w:rsid w:val="00AE2198"/>
    <w:rsid w:val="00AF0DD1"/>
    <w:rsid w:val="00AF0FB0"/>
    <w:rsid w:val="00AF0FC4"/>
    <w:rsid w:val="00AF42AF"/>
    <w:rsid w:val="00B0278E"/>
    <w:rsid w:val="00B0386E"/>
    <w:rsid w:val="00B03EC5"/>
    <w:rsid w:val="00B1105A"/>
    <w:rsid w:val="00B138A3"/>
    <w:rsid w:val="00B1512A"/>
    <w:rsid w:val="00B20DCE"/>
    <w:rsid w:val="00B21469"/>
    <w:rsid w:val="00B336BF"/>
    <w:rsid w:val="00B36119"/>
    <w:rsid w:val="00B40DCF"/>
    <w:rsid w:val="00B4165A"/>
    <w:rsid w:val="00B518E4"/>
    <w:rsid w:val="00B535B6"/>
    <w:rsid w:val="00B55451"/>
    <w:rsid w:val="00B61550"/>
    <w:rsid w:val="00B71B0A"/>
    <w:rsid w:val="00B7265A"/>
    <w:rsid w:val="00B735FF"/>
    <w:rsid w:val="00B74135"/>
    <w:rsid w:val="00B87E5C"/>
    <w:rsid w:val="00B92B2E"/>
    <w:rsid w:val="00B94123"/>
    <w:rsid w:val="00B962B7"/>
    <w:rsid w:val="00BA4585"/>
    <w:rsid w:val="00BA4DC9"/>
    <w:rsid w:val="00BA7292"/>
    <w:rsid w:val="00BB0F7A"/>
    <w:rsid w:val="00BB76C5"/>
    <w:rsid w:val="00BC08FA"/>
    <w:rsid w:val="00BC4B20"/>
    <w:rsid w:val="00BC6FF6"/>
    <w:rsid w:val="00BD74E0"/>
    <w:rsid w:val="00BE181C"/>
    <w:rsid w:val="00BE47C4"/>
    <w:rsid w:val="00BF181B"/>
    <w:rsid w:val="00BF1F18"/>
    <w:rsid w:val="00C01F32"/>
    <w:rsid w:val="00C026B9"/>
    <w:rsid w:val="00C03450"/>
    <w:rsid w:val="00C05817"/>
    <w:rsid w:val="00C078ED"/>
    <w:rsid w:val="00C0797B"/>
    <w:rsid w:val="00C125F0"/>
    <w:rsid w:val="00C171BF"/>
    <w:rsid w:val="00C227F3"/>
    <w:rsid w:val="00C257F0"/>
    <w:rsid w:val="00C34080"/>
    <w:rsid w:val="00C41E8C"/>
    <w:rsid w:val="00C43F35"/>
    <w:rsid w:val="00C447DE"/>
    <w:rsid w:val="00C454BB"/>
    <w:rsid w:val="00C45D84"/>
    <w:rsid w:val="00C54DCE"/>
    <w:rsid w:val="00C560C2"/>
    <w:rsid w:val="00C57518"/>
    <w:rsid w:val="00C619F6"/>
    <w:rsid w:val="00C627D6"/>
    <w:rsid w:val="00C640A0"/>
    <w:rsid w:val="00C666F2"/>
    <w:rsid w:val="00C76692"/>
    <w:rsid w:val="00C81725"/>
    <w:rsid w:val="00C83E69"/>
    <w:rsid w:val="00C879DE"/>
    <w:rsid w:val="00C94794"/>
    <w:rsid w:val="00CA7DC8"/>
    <w:rsid w:val="00CB654D"/>
    <w:rsid w:val="00CC743B"/>
    <w:rsid w:val="00CE5201"/>
    <w:rsid w:val="00CF51B3"/>
    <w:rsid w:val="00D10A44"/>
    <w:rsid w:val="00D1480E"/>
    <w:rsid w:val="00D1729E"/>
    <w:rsid w:val="00D22938"/>
    <w:rsid w:val="00D260E1"/>
    <w:rsid w:val="00D30712"/>
    <w:rsid w:val="00D30D9D"/>
    <w:rsid w:val="00D44F3C"/>
    <w:rsid w:val="00D50DF2"/>
    <w:rsid w:val="00D52EA3"/>
    <w:rsid w:val="00D53E90"/>
    <w:rsid w:val="00D57A2C"/>
    <w:rsid w:val="00D60DAE"/>
    <w:rsid w:val="00D6249E"/>
    <w:rsid w:val="00D63589"/>
    <w:rsid w:val="00D65DB8"/>
    <w:rsid w:val="00D7010C"/>
    <w:rsid w:val="00D70E9F"/>
    <w:rsid w:val="00D745CF"/>
    <w:rsid w:val="00D74876"/>
    <w:rsid w:val="00D7740B"/>
    <w:rsid w:val="00D80D1F"/>
    <w:rsid w:val="00D97E7E"/>
    <w:rsid w:val="00DB130B"/>
    <w:rsid w:val="00DB2430"/>
    <w:rsid w:val="00DB4723"/>
    <w:rsid w:val="00DB5746"/>
    <w:rsid w:val="00DB7D80"/>
    <w:rsid w:val="00DC318D"/>
    <w:rsid w:val="00DC3BFD"/>
    <w:rsid w:val="00DC4D01"/>
    <w:rsid w:val="00DD4D29"/>
    <w:rsid w:val="00DD5A0D"/>
    <w:rsid w:val="00DD64CA"/>
    <w:rsid w:val="00DD7673"/>
    <w:rsid w:val="00DE0407"/>
    <w:rsid w:val="00DE19B7"/>
    <w:rsid w:val="00DF2B36"/>
    <w:rsid w:val="00E02BD3"/>
    <w:rsid w:val="00E13451"/>
    <w:rsid w:val="00E174F7"/>
    <w:rsid w:val="00E23799"/>
    <w:rsid w:val="00E30052"/>
    <w:rsid w:val="00E33C79"/>
    <w:rsid w:val="00E34DD2"/>
    <w:rsid w:val="00E4391A"/>
    <w:rsid w:val="00E46B8F"/>
    <w:rsid w:val="00E55EA8"/>
    <w:rsid w:val="00E562B9"/>
    <w:rsid w:val="00E57D4E"/>
    <w:rsid w:val="00E60B1D"/>
    <w:rsid w:val="00E61340"/>
    <w:rsid w:val="00E71D60"/>
    <w:rsid w:val="00E80556"/>
    <w:rsid w:val="00E86B51"/>
    <w:rsid w:val="00E87712"/>
    <w:rsid w:val="00E90614"/>
    <w:rsid w:val="00E95AF5"/>
    <w:rsid w:val="00E97472"/>
    <w:rsid w:val="00E976DD"/>
    <w:rsid w:val="00EC06A1"/>
    <w:rsid w:val="00EC3E38"/>
    <w:rsid w:val="00EC499F"/>
    <w:rsid w:val="00EC4D2A"/>
    <w:rsid w:val="00EC50C4"/>
    <w:rsid w:val="00ED0A4B"/>
    <w:rsid w:val="00EE0ECF"/>
    <w:rsid w:val="00EE7FB2"/>
    <w:rsid w:val="00EF00BE"/>
    <w:rsid w:val="00EF0F8D"/>
    <w:rsid w:val="00EF478A"/>
    <w:rsid w:val="00EF5409"/>
    <w:rsid w:val="00EF5CB5"/>
    <w:rsid w:val="00F0227A"/>
    <w:rsid w:val="00F05A77"/>
    <w:rsid w:val="00F10186"/>
    <w:rsid w:val="00F25BC4"/>
    <w:rsid w:val="00F26FEA"/>
    <w:rsid w:val="00F3257A"/>
    <w:rsid w:val="00F3579E"/>
    <w:rsid w:val="00F441C2"/>
    <w:rsid w:val="00F44C65"/>
    <w:rsid w:val="00F51240"/>
    <w:rsid w:val="00F55C37"/>
    <w:rsid w:val="00F56759"/>
    <w:rsid w:val="00F57917"/>
    <w:rsid w:val="00F65112"/>
    <w:rsid w:val="00F65828"/>
    <w:rsid w:val="00F669FA"/>
    <w:rsid w:val="00F70B27"/>
    <w:rsid w:val="00F7156C"/>
    <w:rsid w:val="00F72060"/>
    <w:rsid w:val="00F75F65"/>
    <w:rsid w:val="00F84840"/>
    <w:rsid w:val="00F91E7C"/>
    <w:rsid w:val="00F92722"/>
    <w:rsid w:val="00F974B6"/>
    <w:rsid w:val="00FA089D"/>
    <w:rsid w:val="00FA2C41"/>
    <w:rsid w:val="00FA50E8"/>
    <w:rsid w:val="00FB1797"/>
    <w:rsid w:val="00FB3A0B"/>
    <w:rsid w:val="00FB49F2"/>
    <w:rsid w:val="00FB4B2B"/>
    <w:rsid w:val="00FC0B58"/>
    <w:rsid w:val="00FC51FB"/>
    <w:rsid w:val="00FD1A68"/>
    <w:rsid w:val="00FD3AFB"/>
    <w:rsid w:val="00FF0795"/>
    <w:rsid w:val="00FF7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27951"/>
  <w15:chartTrackingRefBased/>
  <w15:docId w15:val="{9BCA5C6B-B230-994E-B47F-1C593B3B1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C01DB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B7413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483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05</TotalTime>
  <Pages>4</Pages>
  <Words>1494</Words>
  <Characters>8517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Barnes-Nunn</dc:creator>
  <cp:keywords/>
  <dc:description/>
  <cp:lastModifiedBy>Jonathan Barnes-Nunn</cp:lastModifiedBy>
  <cp:revision>343</cp:revision>
  <dcterms:created xsi:type="dcterms:W3CDTF">2020-02-08T14:36:00Z</dcterms:created>
  <dcterms:modified xsi:type="dcterms:W3CDTF">2020-02-26T17:48:00Z</dcterms:modified>
</cp:coreProperties>
</file>